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57F8F" w14:textId="0F57C502" w:rsidR="00546464" w:rsidRPr="00C2231A" w:rsidRDefault="000C49A4" w:rsidP="00D70A74">
      <w:pPr>
        <w:pStyle w:val="Title"/>
        <w:rPr>
          <w:rFonts w:eastAsia="Times New Roman"/>
          <w:iCs/>
        </w:rPr>
      </w:pPr>
      <w:r w:rsidRPr="00EF048E">
        <w:rPr>
          <w:b/>
          <w:bCs/>
          <w:iCs/>
        </w:rPr>
        <w:t>Advancing Medicare &amp; Medicaid Integration</w:t>
      </w:r>
    </w:p>
    <w:p w14:paraId="29D58BC7" w14:textId="77777777" w:rsidR="005426BD" w:rsidRDefault="005426BD" w:rsidP="005426BD">
      <w:bookmarkStart w:id="0" w:name="_Hlk110502635"/>
      <w:r>
        <w:t>Thank you for your interest in the Advancing Medicare &amp; Medicaid Integration (AMMI) initiative. Please complete this form as the initial step to applying for the funding opportunity</w:t>
      </w:r>
      <w:r w:rsidRPr="00543087">
        <w:t>.</w:t>
      </w:r>
    </w:p>
    <w:p w14:paraId="3A300C16" w14:textId="2C9B956E" w:rsidR="00D70A74" w:rsidRDefault="005426BD" w:rsidP="005426BD">
      <w:r w:rsidRPr="00543087">
        <w:t xml:space="preserve">The Center for Health Care Strategies (CHCS) is the National Program Coordination Office for the AMMI initiative. With support from Arnold Ventures, </w:t>
      </w:r>
      <w:r>
        <w:t xml:space="preserve">CHCS provides no-cost assistance to states and/or their technical assistance partners interested in applying, which includes </w:t>
      </w:r>
      <w:r w:rsidR="00EE25A5">
        <w:t xml:space="preserve">an iterative process to </w:t>
      </w:r>
      <w:r>
        <w:t xml:space="preserve">assist with refinement of project concepts and design and </w:t>
      </w:r>
      <w:r w:rsidR="00852485">
        <w:t>consultation</w:t>
      </w:r>
      <w:r>
        <w:t xml:space="preserve"> on budgeting.</w:t>
      </w:r>
      <w:r w:rsidR="00F0384B">
        <w:t xml:space="preserve"> </w:t>
      </w:r>
    </w:p>
    <w:p w14:paraId="00602524" w14:textId="5BDA0ED5" w:rsidR="005426BD" w:rsidRDefault="005426BD" w:rsidP="005426BD">
      <w:pPr>
        <w:rPr>
          <w:color w:val="262626"/>
          <w:shd w:val="clear" w:color="auto" w:fill="FFFFFF"/>
        </w:rPr>
      </w:pPr>
      <w:r>
        <w:t xml:space="preserve">Please contact CHCS </w:t>
      </w:r>
      <w:r w:rsidR="00D70A74">
        <w:t>at</w:t>
      </w:r>
      <w:r>
        <w:t xml:space="preserve"> </w:t>
      </w:r>
      <w:hyperlink r:id="rId8" w:history="1">
        <w:r w:rsidRPr="00543087">
          <w:rPr>
            <w:rStyle w:val="Hyperlink"/>
            <w:b/>
            <w:bCs/>
            <w:color w:val="0E50E9"/>
            <w:bdr w:val="none" w:sz="0" w:space="0" w:color="auto" w:frame="1"/>
          </w:rPr>
          <w:t>medicare-medicaid@chcs.org</w:t>
        </w:r>
      </w:hyperlink>
      <w:r w:rsidRPr="00543087">
        <w:rPr>
          <w:color w:val="262626"/>
          <w:shd w:val="clear" w:color="auto" w:fill="FFFFFF"/>
        </w:rPr>
        <w:t xml:space="preserve"> </w:t>
      </w:r>
      <w:r>
        <w:rPr>
          <w:color w:val="262626"/>
          <w:shd w:val="clear" w:color="auto" w:fill="FFFFFF"/>
        </w:rPr>
        <w:t>to ask</w:t>
      </w:r>
      <w:r w:rsidRPr="00543087">
        <w:rPr>
          <w:color w:val="262626"/>
          <w:shd w:val="clear" w:color="auto" w:fill="FFFFFF"/>
        </w:rPr>
        <w:t xml:space="preserve"> questions</w:t>
      </w:r>
      <w:r>
        <w:rPr>
          <w:color w:val="262626"/>
          <w:shd w:val="clear" w:color="auto" w:fill="FFFFFF"/>
        </w:rPr>
        <w:t xml:space="preserve"> about this Letter of Interest (LOI) form, </w:t>
      </w:r>
      <w:r w:rsidRPr="00543087">
        <w:rPr>
          <w:color w:val="262626"/>
          <w:shd w:val="clear" w:color="auto" w:fill="FFFFFF"/>
        </w:rPr>
        <w:t>indicate interest in applying for the initiative</w:t>
      </w:r>
      <w:r>
        <w:rPr>
          <w:color w:val="262626"/>
          <w:shd w:val="clear" w:color="auto" w:fill="FFFFFF"/>
        </w:rPr>
        <w:t>, request review of draft LOIs, or discuss project ideas</w:t>
      </w:r>
      <w:r w:rsidRPr="00543087">
        <w:rPr>
          <w:color w:val="262626"/>
          <w:shd w:val="clear" w:color="auto" w:fill="FFFFFF"/>
        </w:rPr>
        <w:t xml:space="preserve">. </w:t>
      </w:r>
    </w:p>
    <w:bookmarkEnd w:id="0"/>
    <w:p w14:paraId="54A45487" w14:textId="69E203DA" w:rsidR="000C49A4" w:rsidRDefault="005426BD" w:rsidP="00D70A74">
      <w:pPr>
        <w:pStyle w:val="Heading1"/>
      </w:pPr>
      <w:r>
        <w:t>Point of Contact</w:t>
      </w:r>
    </w:p>
    <w:p w14:paraId="544042D8" w14:textId="77777777" w:rsidR="005426BD" w:rsidRDefault="005426BD" w:rsidP="005426BD">
      <w:r>
        <w:t>Provide the primary project point of conta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5426BD" w14:paraId="755CDD95" w14:textId="77777777" w:rsidTr="00377CE5">
        <w:trPr>
          <w:trHeight w:val="57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40512E69" w14:textId="77777777" w:rsidR="005426BD" w:rsidRPr="00A873CF" w:rsidRDefault="005426BD" w:rsidP="00D70A74">
            <w:pPr>
              <w:rPr>
                <w:b/>
                <w:bCs/>
              </w:rPr>
            </w:pPr>
            <w:r w:rsidRPr="00A873CF">
              <w:rPr>
                <w:b/>
                <w:bCs/>
              </w:rPr>
              <w:t>Name</w:t>
            </w:r>
          </w:p>
        </w:tc>
        <w:tc>
          <w:tcPr>
            <w:tcW w:w="5665" w:type="dxa"/>
            <w:vAlign w:val="center"/>
          </w:tcPr>
          <w:p w14:paraId="056E591A" w14:textId="77777777" w:rsidR="005426BD" w:rsidRDefault="005426BD" w:rsidP="00D70A74"/>
        </w:tc>
      </w:tr>
      <w:tr w:rsidR="005426BD" w14:paraId="1565F502" w14:textId="77777777" w:rsidTr="00377CE5">
        <w:trPr>
          <w:trHeight w:val="57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06ADA49A" w14:textId="77777777" w:rsidR="005426BD" w:rsidRPr="00A873CF" w:rsidRDefault="005426BD" w:rsidP="00D70A74">
            <w:pPr>
              <w:rPr>
                <w:b/>
                <w:bCs/>
              </w:rPr>
            </w:pPr>
            <w:r w:rsidRPr="00A873CF">
              <w:rPr>
                <w:b/>
                <w:bCs/>
              </w:rPr>
              <w:t xml:space="preserve">State agency/organization affiliation </w:t>
            </w:r>
          </w:p>
        </w:tc>
        <w:tc>
          <w:tcPr>
            <w:tcW w:w="5665" w:type="dxa"/>
            <w:vAlign w:val="center"/>
          </w:tcPr>
          <w:p w14:paraId="4E906B01" w14:textId="77777777" w:rsidR="005426BD" w:rsidRDefault="005426BD" w:rsidP="00D70A74"/>
        </w:tc>
      </w:tr>
      <w:tr w:rsidR="005426BD" w14:paraId="7F26629E" w14:textId="77777777" w:rsidTr="00377CE5">
        <w:trPr>
          <w:trHeight w:val="57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037519EF" w14:textId="77777777" w:rsidR="005426BD" w:rsidRPr="00A873CF" w:rsidRDefault="005426BD" w:rsidP="00D70A74">
            <w:pPr>
              <w:rPr>
                <w:b/>
                <w:bCs/>
              </w:rPr>
            </w:pPr>
            <w:r w:rsidRPr="00A873CF">
              <w:rPr>
                <w:b/>
                <w:bCs/>
              </w:rPr>
              <w:t>Email</w:t>
            </w:r>
          </w:p>
        </w:tc>
        <w:tc>
          <w:tcPr>
            <w:tcW w:w="5665" w:type="dxa"/>
            <w:vAlign w:val="center"/>
          </w:tcPr>
          <w:p w14:paraId="3E708EE3" w14:textId="77777777" w:rsidR="005426BD" w:rsidRDefault="005426BD" w:rsidP="00D70A74"/>
        </w:tc>
      </w:tr>
      <w:tr w:rsidR="005426BD" w14:paraId="56C04116" w14:textId="77777777" w:rsidTr="00377CE5">
        <w:trPr>
          <w:trHeight w:val="576"/>
        </w:trPr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EA24486" w14:textId="77777777" w:rsidR="005426BD" w:rsidRPr="00A873CF" w:rsidRDefault="005426BD" w:rsidP="00D70A74">
            <w:pPr>
              <w:rPr>
                <w:b/>
                <w:bCs/>
              </w:rPr>
            </w:pPr>
            <w:r w:rsidRPr="00A873CF">
              <w:rPr>
                <w:b/>
                <w:bCs/>
              </w:rPr>
              <w:t>Telephone</w:t>
            </w:r>
          </w:p>
        </w:tc>
        <w:tc>
          <w:tcPr>
            <w:tcW w:w="5665" w:type="dxa"/>
            <w:vAlign w:val="center"/>
          </w:tcPr>
          <w:p w14:paraId="322BD612" w14:textId="77777777" w:rsidR="005426BD" w:rsidRDefault="005426BD" w:rsidP="00D70A74"/>
        </w:tc>
      </w:tr>
    </w:tbl>
    <w:p w14:paraId="518EDB75" w14:textId="77777777" w:rsidR="005426BD" w:rsidRPr="00071E86" w:rsidRDefault="005426BD" w:rsidP="00D70A74">
      <w:pPr>
        <w:pStyle w:val="Heading1"/>
      </w:pPr>
      <w:bookmarkStart w:id="1" w:name="_Hlk110503346"/>
      <w:r w:rsidRPr="00071E86">
        <w:t>Project</w:t>
      </w:r>
      <w:r>
        <w:t xml:space="preserve"> </w:t>
      </w:r>
      <w:r w:rsidRPr="00071E86">
        <w:t xml:space="preserve">Objectives </w:t>
      </w:r>
    </w:p>
    <w:p w14:paraId="708604F9" w14:textId="492DAC8E" w:rsidR="005426BD" w:rsidRPr="0020482E" w:rsidRDefault="005426BD" w:rsidP="005426BD">
      <w:r>
        <w:t>Indicate w</w:t>
      </w:r>
      <w:r w:rsidRPr="0020482E">
        <w:t xml:space="preserve">hich </w:t>
      </w:r>
      <w:r>
        <w:t>AMMI</w:t>
      </w:r>
      <w:r w:rsidRPr="0020482E">
        <w:t xml:space="preserve"> objective</w:t>
      </w:r>
      <w:r>
        <w:t>(</w:t>
      </w:r>
      <w:r w:rsidRPr="0020482E">
        <w:t>s</w:t>
      </w:r>
      <w:r>
        <w:t>)</w:t>
      </w:r>
      <w:r w:rsidRPr="0020482E">
        <w:t xml:space="preserve"> your project plan</w:t>
      </w:r>
      <w:r>
        <w:t>s</w:t>
      </w:r>
      <w:r w:rsidRPr="0020482E">
        <w:t xml:space="preserve"> to address</w:t>
      </w:r>
      <w:r>
        <w:t xml:space="preserve"> by choosing from the following</w:t>
      </w:r>
      <w:r w:rsidRPr="0020482E">
        <w:t>:</w:t>
      </w:r>
    </w:p>
    <w:p w14:paraId="6079B838" w14:textId="31C7D57B" w:rsidR="005426BD" w:rsidRPr="0020482E" w:rsidRDefault="00676E5E" w:rsidP="00D70A74">
      <w:pPr>
        <w:spacing w:line="259" w:lineRule="auto"/>
        <w:ind w:left="806" w:hanging="360"/>
      </w:pPr>
      <w:sdt>
        <w:sdtPr>
          <w:rPr>
            <w:color w:val="262626"/>
            <w:shd w:val="clear" w:color="auto" w:fill="FFFFFF"/>
          </w:rPr>
          <w:id w:val="-672253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A74">
            <w:rPr>
              <w:rFonts w:ascii="MS Gothic" w:eastAsia="MS Gothic" w:hAnsi="MS Gothic" w:hint="eastAsia"/>
              <w:color w:val="262626"/>
              <w:shd w:val="clear" w:color="auto" w:fill="FFFFFF"/>
            </w:rPr>
            <w:t>☐</w:t>
          </w:r>
        </w:sdtContent>
      </w:sdt>
      <w:r w:rsidR="00D70A74">
        <w:rPr>
          <w:color w:val="262626"/>
          <w:shd w:val="clear" w:color="auto" w:fill="FFFFFF"/>
        </w:rPr>
        <w:tab/>
        <w:t>I</w:t>
      </w:r>
      <w:r w:rsidR="005426BD" w:rsidRPr="00D70A74">
        <w:rPr>
          <w:color w:val="262626"/>
          <w:shd w:val="clear" w:color="auto" w:fill="FFFFFF"/>
        </w:rPr>
        <w:t>ncreasing integration between Medicare and Medicaid through existing or new models</w:t>
      </w:r>
    </w:p>
    <w:p w14:paraId="389D2E9C" w14:textId="1543ED5C" w:rsidR="005426BD" w:rsidRPr="0020482E" w:rsidRDefault="00676E5E" w:rsidP="00D70A74">
      <w:pPr>
        <w:spacing w:line="259" w:lineRule="auto"/>
        <w:ind w:left="806" w:hanging="360"/>
      </w:pPr>
      <w:sdt>
        <w:sdtPr>
          <w:id w:val="-812629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A74">
            <w:rPr>
              <w:rFonts w:ascii="MS Gothic" w:eastAsia="MS Gothic" w:hAnsi="MS Gothic" w:hint="eastAsia"/>
            </w:rPr>
            <w:t>☐</w:t>
          </w:r>
        </w:sdtContent>
      </w:sdt>
      <w:r w:rsidR="00D70A74">
        <w:t xml:space="preserve"> </w:t>
      </w:r>
      <w:r w:rsidR="00D70A74">
        <w:tab/>
      </w:r>
      <w:r w:rsidR="00D70A74">
        <w:rPr>
          <w:color w:val="262626"/>
          <w:shd w:val="clear" w:color="auto" w:fill="FFFFFF"/>
        </w:rPr>
        <w:t>I</w:t>
      </w:r>
      <w:r w:rsidR="005426BD" w:rsidRPr="00D70A74">
        <w:rPr>
          <w:color w:val="262626"/>
          <w:shd w:val="clear" w:color="auto" w:fill="FFFFFF"/>
        </w:rPr>
        <w:t>ncreasing enrollment in integrated coverage options</w:t>
      </w:r>
    </w:p>
    <w:p w14:paraId="0111F097" w14:textId="67E72974" w:rsidR="005426BD" w:rsidRPr="00C30250" w:rsidRDefault="00676E5E" w:rsidP="00E21324">
      <w:pPr>
        <w:spacing w:after="240" w:line="259" w:lineRule="auto"/>
        <w:ind w:left="806" w:hanging="360"/>
      </w:pPr>
      <w:sdt>
        <w:sdtPr>
          <w:rPr>
            <w:color w:val="262626"/>
            <w:shd w:val="clear" w:color="auto" w:fill="FFFFFF"/>
          </w:rPr>
          <w:id w:val="-2074113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0A74">
            <w:rPr>
              <w:rFonts w:ascii="MS Gothic" w:eastAsia="MS Gothic" w:hAnsi="MS Gothic" w:hint="eastAsia"/>
              <w:color w:val="262626"/>
              <w:shd w:val="clear" w:color="auto" w:fill="FFFFFF"/>
            </w:rPr>
            <w:t>☐</w:t>
          </w:r>
        </w:sdtContent>
      </w:sdt>
      <w:r w:rsidR="00D70A74">
        <w:rPr>
          <w:color w:val="262626"/>
          <w:shd w:val="clear" w:color="auto" w:fill="FFFFFF"/>
        </w:rPr>
        <w:t xml:space="preserve"> </w:t>
      </w:r>
      <w:r w:rsidR="00D70A74">
        <w:rPr>
          <w:color w:val="262626"/>
          <w:shd w:val="clear" w:color="auto" w:fill="FFFFFF"/>
        </w:rPr>
        <w:tab/>
        <w:t>E</w:t>
      </w:r>
      <w:r w:rsidR="005426BD" w:rsidRPr="00D70A74">
        <w:rPr>
          <w:color w:val="262626"/>
          <w:shd w:val="clear" w:color="auto" w:fill="FFFFFF"/>
        </w:rPr>
        <w:t>nsuring that dual-eligible individuals receive services that lead to better patient experiences, higher quality of care, and reduced health care costs</w:t>
      </w:r>
    </w:p>
    <w:p w14:paraId="28478322" w14:textId="13EF766E" w:rsidR="005426BD" w:rsidRPr="00D70A74" w:rsidRDefault="005426BD" w:rsidP="005426BD">
      <w:pPr>
        <w:spacing w:after="360"/>
        <w:rPr>
          <w:i/>
          <w:iCs/>
        </w:rPr>
      </w:pPr>
      <w:r w:rsidRPr="00D70A74">
        <w:rPr>
          <w:i/>
          <w:iCs/>
        </w:rPr>
        <w:t xml:space="preserve">Note that projects do not need to address all three AMMI objectives to </w:t>
      </w:r>
      <w:r w:rsidR="007C2916" w:rsidRPr="00D70A74">
        <w:rPr>
          <w:i/>
          <w:iCs/>
        </w:rPr>
        <w:t xml:space="preserve">apply for </w:t>
      </w:r>
      <w:r w:rsidRPr="00D70A74">
        <w:rPr>
          <w:i/>
          <w:iCs/>
        </w:rPr>
        <w:t xml:space="preserve">funding. </w:t>
      </w:r>
    </w:p>
    <w:p w14:paraId="4BF4A406" w14:textId="77777777" w:rsidR="00D70A74" w:rsidRDefault="00D70A74">
      <w:pPr>
        <w:spacing w:line="264" w:lineRule="auto"/>
        <w:rPr>
          <w:rFonts w:asciiTheme="majorHAnsi" w:eastAsiaTheme="majorEastAsia" w:hAnsiTheme="majorHAnsi" w:cstheme="majorBidi"/>
          <w:color w:val="262626" w:themeColor="accent4"/>
          <w:sz w:val="24"/>
          <w:szCs w:val="26"/>
        </w:rPr>
      </w:pPr>
      <w:r>
        <w:br w:type="page"/>
      </w:r>
    </w:p>
    <w:p w14:paraId="1BC2E89C" w14:textId="5D02B55D" w:rsidR="005426BD" w:rsidRPr="00071E86" w:rsidRDefault="005426BD" w:rsidP="00D70A74">
      <w:pPr>
        <w:pStyle w:val="Heading1"/>
      </w:pPr>
      <w:r w:rsidRPr="00071E86">
        <w:lastRenderedPageBreak/>
        <w:t>State Background and Integration Goals</w:t>
      </w:r>
    </w:p>
    <w:p w14:paraId="65196B1D" w14:textId="09076B70" w:rsidR="007238E5" w:rsidRDefault="005426BD" w:rsidP="009C412E">
      <w:r>
        <w:t>Provide an overview of your state</w:t>
      </w:r>
      <w:r w:rsidR="007C2916">
        <w:t>’s</w:t>
      </w:r>
      <w:r>
        <w:t xml:space="preserve"> current delivery system for dual-eligible individuals and how the proposed project objectives support your state’s goals for advancing integration for dual-eligible individuals. </w:t>
      </w:r>
      <w:r w:rsidR="007C0A42" w:rsidRPr="007238E5">
        <w:t xml:space="preserve">Please refer to </w:t>
      </w:r>
      <w:hyperlink r:id="rId9" w:history="1">
        <w:r w:rsidR="007C0A42" w:rsidRPr="00681CC4">
          <w:rPr>
            <w:rStyle w:val="Hyperlink"/>
          </w:rPr>
          <w:t xml:space="preserve">other </w:t>
        </w:r>
        <w:r w:rsidR="007238E5" w:rsidRPr="00681CC4">
          <w:rPr>
            <w:rStyle w:val="Hyperlink"/>
          </w:rPr>
          <w:t>AMMI grantees</w:t>
        </w:r>
      </w:hyperlink>
      <w:r w:rsidR="007238E5">
        <w:t xml:space="preserve"> </w:t>
      </w:r>
      <w:r w:rsidR="00077DAA" w:rsidRPr="007238E5">
        <w:t>to</w:t>
      </w:r>
      <w:r w:rsidR="007238E5">
        <w:t xml:space="preserve"> view examples.</w:t>
      </w:r>
    </w:p>
    <w:p w14:paraId="1F626DD5" w14:textId="572CD9E7" w:rsidR="005426BD" w:rsidRDefault="005426BD" w:rsidP="009C412E">
      <w:r>
        <w:t xml:space="preserve">Please </w:t>
      </w:r>
      <w:r w:rsidR="00E21324">
        <w:t xml:space="preserve">address </w:t>
      </w:r>
      <w:r>
        <w:t>the following questions</w:t>
      </w:r>
      <w:r w:rsidR="00605659">
        <w:t xml:space="preserve"> (limit responses to 2 to 3 paragraphs)</w:t>
      </w:r>
      <w:r>
        <w:t xml:space="preserve">: </w:t>
      </w:r>
    </w:p>
    <w:p w14:paraId="32C0B9A7" w14:textId="4C315C38" w:rsidR="00681CC4" w:rsidRPr="001370D1" w:rsidRDefault="00A17B3F" w:rsidP="00D61E6E">
      <w:pPr>
        <w:pStyle w:val="ListParagraph"/>
        <w:numPr>
          <w:ilvl w:val="0"/>
          <w:numId w:val="21"/>
        </w:numPr>
        <w:spacing w:before="240" w:line="259" w:lineRule="auto"/>
        <w:ind w:left="360"/>
        <w:contextualSpacing w:val="0"/>
        <w:rPr>
          <w:b/>
          <w:bCs/>
        </w:rPr>
      </w:pPr>
      <w:r w:rsidRPr="001370D1">
        <w:rPr>
          <w:b/>
          <w:bCs/>
        </w:rPr>
        <w:t xml:space="preserve">How many full-benefit and partial-benefit dual-eligible individuals are in </w:t>
      </w:r>
      <w:r w:rsidR="00BE02B0" w:rsidRPr="001370D1">
        <w:rPr>
          <w:b/>
          <w:bCs/>
        </w:rPr>
        <w:t>the</w:t>
      </w:r>
      <w:r w:rsidRPr="001370D1">
        <w:rPr>
          <w:b/>
          <w:bCs/>
        </w:rPr>
        <w:t xml:space="preserve"> state? </w:t>
      </w:r>
    </w:p>
    <w:tbl>
      <w:tblPr>
        <w:tblStyle w:val="TableGrid"/>
        <w:tblW w:w="0" w:type="auto"/>
        <w:tblInd w:w="360" w:type="dx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278"/>
      </w:tblGrid>
      <w:tr w:rsidR="00681CC4" w14:paraId="690C67A8" w14:textId="77777777" w:rsidTr="00D61E6E">
        <w:trPr>
          <w:trHeight w:val="2160"/>
        </w:trPr>
        <w:tc>
          <w:tcPr>
            <w:tcW w:w="9638" w:type="dxa"/>
          </w:tcPr>
          <w:p w14:paraId="3E3742DA" w14:textId="77777777" w:rsidR="00681CC4" w:rsidRDefault="00681CC4" w:rsidP="00681CC4">
            <w:pPr>
              <w:pStyle w:val="ListParagraph"/>
              <w:numPr>
                <w:ilvl w:val="0"/>
                <w:numId w:val="0"/>
              </w:numPr>
              <w:spacing w:line="259" w:lineRule="auto"/>
              <w:contextualSpacing w:val="0"/>
            </w:pPr>
          </w:p>
        </w:tc>
      </w:tr>
    </w:tbl>
    <w:p w14:paraId="3006B355" w14:textId="5E1F6530" w:rsidR="00071389" w:rsidRDefault="005426BD" w:rsidP="00D61E6E">
      <w:pPr>
        <w:pStyle w:val="ListParagraph"/>
        <w:numPr>
          <w:ilvl w:val="0"/>
          <w:numId w:val="21"/>
        </w:numPr>
        <w:spacing w:before="240" w:line="259" w:lineRule="auto"/>
        <w:ind w:left="360"/>
        <w:contextualSpacing w:val="0"/>
        <w:rPr>
          <w:b/>
          <w:bCs/>
        </w:rPr>
      </w:pPr>
      <w:r w:rsidRPr="001370D1">
        <w:rPr>
          <w:b/>
          <w:bCs/>
        </w:rPr>
        <w:t xml:space="preserve">What is the status of integrated care options for dual-eligible individuals in your state? </w:t>
      </w:r>
      <w:r w:rsidR="00071389" w:rsidRPr="001370D1">
        <w:rPr>
          <w:b/>
          <w:bCs/>
        </w:rPr>
        <w:t>For example</w:t>
      </w:r>
      <w:r w:rsidR="00071389">
        <w:rPr>
          <w:b/>
          <w:bCs/>
        </w:rPr>
        <w:t>:</w:t>
      </w:r>
    </w:p>
    <w:p w14:paraId="515AC5C2" w14:textId="70D13EDB" w:rsidR="00071389" w:rsidRPr="00071389" w:rsidRDefault="00071389" w:rsidP="00071389">
      <w:pPr>
        <w:pStyle w:val="ListParagraph"/>
        <w:numPr>
          <w:ilvl w:val="1"/>
          <w:numId w:val="21"/>
        </w:numPr>
        <w:spacing w:before="120" w:after="60" w:line="259" w:lineRule="auto"/>
        <w:ind w:left="634" w:hanging="274"/>
        <w:contextualSpacing w:val="0"/>
        <w:rPr>
          <w:b/>
          <w:bCs/>
          <w:sz w:val="18"/>
          <w:szCs w:val="20"/>
        </w:rPr>
      </w:pPr>
      <w:r w:rsidRPr="00071389">
        <w:rPr>
          <w:b/>
          <w:bCs/>
          <w:sz w:val="18"/>
          <w:szCs w:val="20"/>
        </w:rPr>
        <w:t>D</w:t>
      </w:r>
      <w:r w:rsidR="005426BD" w:rsidRPr="00071389">
        <w:rPr>
          <w:b/>
          <w:bCs/>
          <w:sz w:val="18"/>
          <w:szCs w:val="20"/>
        </w:rPr>
        <w:t>oes your state have Dual Eligible Special Needs Plans (D-SNPs)</w:t>
      </w:r>
      <w:r w:rsidR="00A17B3F" w:rsidRPr="00071389">
        <w:rPr>
          <w:b/>
          <w:bCs/>
          <w:sz w:val="18"/>
          <w:szCs w:val="20"/>
        </w:rPr>
        <w:t xml:space="preserve"> or PACE</w:t>
      </w:r>
      <w:r w:rsidR="005426BD" w:rsidRPr="00071389">
        <w:rPr>
          <w:b/>
          <w:bCs/>
          <w:sz w:val="18"/>
          <w:szCs w:val="20"/>
        </w:rPr>
        <w:t xml:space="preserve">? </w:t>
      </w:r>
    </w:p>
    <w:p w14:paraId="12FFC7DB" w14:textId="77777777" w:rsidR="00071389" w:rsidRPr="00071389" w:rsidRDefault="005426BD" w:rsidP="00071389">
      <w:pPr>
        <w:pStyle w:val="ListParagraph"/>
        <w:numPr>
          <w:ilvl w:val="1"/>
          <w:numId w:val="21"/>
        </w:numPr>
        <w:spacing w:before="120" w:after="60" w:line="259" w:lineRule="auto"/>
        <w:ind w:left="634" w:hanging="274"/>
        <w:contextualSpacing w:val="0"/>
        <w:rPr>
          <w:b/>
          <w:bCs/>
          <w:sz w:val="18"/>
          <w:szCs w:val="20"/>
        </w:rPr>
      </w:pPr>
      <w:r w:rsidRPr="00071389">
        <w:rPr>
          <w:b/>
          <w:bCs/>
          <w:sz w:val="18"/>
          <w:szCs w:val="20"/>
        </w:rPr>
        <w:t xml:space="preserve">Does your state have Medicaid managed care organizations (MCOs) that enroll dual-eligible individuals? </w:t>
      </w:r>
    </w:p>
    <w:p w14:paraId="7904D90E" w14:textId="6CCDB75D" w:rsidR="00071389" w:rsidRPr="00071389" w:rsidRDefault="00A17B3F" w:rsidP="00071389">
      <w:pPr>
        <w:pStyle w:val="ListParagraph"/>
        <w:numPr>
          <w:ilvl w:val="1"/>
          <w:numId w:val="21"/>
        </w:numPr>
        <w:spacing w:before="120" w:after="60" w:line="259" w:lineRule="auto"/>
        <w:ind w:left="634" w:hanging="274"/>
        <w:contextualSpacing w:val="0"/>
        <w:rPr>
          <w:b/>
          <w:bCs/>
          <w:sz w:val="18"/>
          <w:szCs w:val="20"/>
        </w:rPr>
      </w:pPr>
      <w:r w:rsidRPr="00071389">
        <w:rPr>
          <w:b/>
          <w:bCs/>
          <w:sz w:val="18"/>
          <w:szCs w:val="20"/>
        </w:rPr>
        <w:t xml:space="preserve">How are </w:t>
      </w:r>
      <w:r w:rsidR="00E21324">
        <w:rPr>
          <w:b/>
          <w:bCs/>
          <w:sz w:val="18"/>
          <w:szCs w:val="20"/>
        </w:rPr>
        <w:t>long-term services and supports (</w:t>
      </w:r>
      <w:r w:rsidRPr="00071389">
        <w:rPr>
          <w:b/>
          <w:bCs/>
          <w:sz w:val="18"/>
          <w:szCs w:val="20"/>
        </w:rPr>
        <w:t>LTSS</w:t>
      </w:r>
      <w:r w:rsidR="00E21324">
        <w:rPr>
          <w:b/>
          <w:bCs/>
          <w:sz w:val="18"/>
          <w:szCs w:val="20"/>
        </w:rPr>
        <w:t>)</w:t>
      </w:r>
      <w:r w:rsidRPr="00071389">
        <w:rPr>
          <w:b/>
          <w:bCs/>
          <w:sz w:val="18"/>
          <w:szCs w:val="20"/>
        </w:rPr>
        <w:t xml:space="preserve"> and behavioral health </w:t>
      </w:r>
      <w:r w:rsidR="00E21324">
        <w:rPr>
          <w:b/>
          <w:bCs/>
          <w:sz w:val="18"/>
          <w:szCs w:val="20"/>
        </w:rPr>
        <w:t xml:space="preserve">care </w:t>
      </w:r>
      <w:r w:rsidRPr="00071389">
        <w:rPr>
          <w:b/>
          <w:bCs/>
          <w:sz w:val="18"/>
          <w:szCs w:val="20"/>
        </w:rPr>
        <w:t xml:space="preserve">delivered to dual-eligible individuals? </w:t>
      </w:r>
    </w:p>
    <w:p w14:paraId="2C6768FA" w14:textId="77777777" w:rsidR="00071389" w:rsidRPr="00071389" w:rsidRDefault="00A17B3F" w:rsidP="00071389">
      <w:pPr>
        <w:pStyle w:val="ListParagraph"/>
        <w:numPr>
          <w:ilvl w:val="1"/>
          <w:numId w:val="21"/>
        </w:numPr>
        <w:spacing w:before="120" w:after="60" w:line="259" w:lineRule="auto"/>
        <w:ind w:left="634" w:hanging="274"/>
        <w:contextualSpacing w:val="0"/>
        <w:rPr>
          <w:b/>
          <w:bCs/>
          <w:sz w:val="18"/>
          <w:szCs w:val="20"/>
        </w:rPr>
      </w:pPr>
      <w:r w:rsidRPr="00071389">
        <w:rPr>
          <w:b/>
          <w:bCs/>
          <w:sz w:val="18"/>
          <w:szCs w:val="20"/>
        </w:rPr>
        <w:t xml:space="preserve">What plans and plan types are currently operating in the state and how many dual-eligible individuals do they enroll? </w:t>
      </w:r>
    </w:p>
    <w:p w14:paraId="4755F74A" w14:textId="4A07E84B" w:rsidR="007C2916" w:rsidRPr="00071389" w:rsidRDefault="007C2916" w:rsidP="00071389">
      <w:pPr>
        <w:pStyle w:val="ListParagraph"/>
        <w:numPr>
          <w:ilvl w:val="1"/>
          <w:numId w:val="21"/>
        </w:numPr>
        <w:spacing w:before="120" w:after="240" w:line="259" w:lineRule="auto"/>
        <w:ind w:left="634" w:hanging="274"/>
        <w:contextualSpacing w:val="0"/>
        <w:rPr>
          <w:b/>
          <w:bCs/>
          <w:sz w:val="18"/>
          <w:szCs w:val="20"/>
        </w:rPr>
      </w:pPr>
      <w:r w:rsidRPr="00071389">
        <w:rPr>
          <w:b/>
          <w:bCs/>
          <w:sz w:val="18"/>
          <w:szCs w:val="20"/>
        </w:rPr>
        <w:t>Are any subpopulations carved out of managed care?</w:t>
      </w:r>
    </w:p>
    <w:tbl>
      <w:tblPr>
        <w:tblStyle w:val="TableGrid"/>
        <w:tblW w:w="0" w:type="auto"/>
        <w:tblInd w:w="360" w:type="dx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278"/>
      </w:tblGrid>
      <w:tr w:rsidR="00681CC4" w14:paraId="65429639" w14:textId="77777777" w:rsidTr="00D61E6E">
        <w:trPr>
          <w:trHeight w:val="2160"/>
        </w:trPr>
        <w:tc>
          <w:tcPr>
            <w:tcW w:w="9638" w:type="dxa"/>
          </w:tcPr>
          <w:p w14:paraId="4BF0859C" w14:textId="77777777" w:rsidR="00681CC4" w:rsidRDefault="00681CC4" w:rsidP="00681CC4">
            <w:pPr>
              <w:pStyle w:val="ListParagraph"/>
              <w:numPr>
                <w:ilvl w:val="0"/>
                <w:numId w:val="0"/>
              </w:numPr>
              <w:spacing w:line="259" w:lineRule="auto"/>
              <w:contextualSpacing w:val="0"/>
            </w:pPr>
          </w:p>
        </w:tc>
      </w:tr>
    </w:tbl>
    <w:p w14:paraId="6F9998F6" w14:textId="77777777" w:rsidR="00071389" w:rsidRPr="00071389" w:rsidRDefault="00071389" w:rsidP="00071389">
      <w:pPr>
        <w:pStyle w:val="ListParagraph"/>
        <w:numPr>
          <w:ilvl w:val="0"/>
          <w:numId w:val="21"/>
        </w:numPr>
        <w:spacing w:before="240" w:line="259" w:lineRule="auto"/>
        <w:ind w:left="360"/>
        <w:contextualSpacing w:val="0"/>
        <w:rPr>
          <w:b/>
          <w:bCs/>
        </w:rPr>
      </w:pPr>
      <w:r w:rsidRPr="00071389">
        <w:rPr>
          <w:b/>
          <w:bCs/>
        </w:rPr>
        <w:br w:type="page"/>
      </w:r>
    </w:p>
    <w:p w14:paraId="3F5A92E8" w14:textId="227B4F30" w:rsidR="005426BD" w:rsidRPr="001370D1" w:rsidRDefault="005426BD" w:rsidP="00071389">
      <w:pPr>
        <w:pStyle w:val="ListParagraph"/>
        <w:numPr>
          <w:ilvl w:val="0"/>
          <w:numId w:val="28"/>
        </w:numPr>
        <w:spacing w:before="240" w:line="259" w:lineRule="auto"/>
        <w:ind w:left="360"/>
        <w:contextualSpacing w:val="0"/>
        <w:rPr>
          <w:b/>
          <w:bCs/>
        </w:rPr>
      </w:pPr>
      <w:r w:rsidRPr="001370D1">
        <w:rPr>
          <w:b/>
          <w:bCs/>
        </w:rPr>
        <w:lastRenderedPageBreak/>
        <w:t>If your state currently operates an integrated</w:t>
      </w:r>
      <w:r w:rsidR="00133386" w:rsidRPr="001370D1">
        <w:rPr>
          <w:b/>
          <w:bCs/>
        </w:rPr>
        <w:t xml:space="preserve"> care</w:t>
      </w:r>
      <w:r w:rsidRPr="001370D1">
        <w:rPr>
          <w:b/>
          <w:bCs/>
        </w:rPr>
        <w:t xml:space="preserve"> model, what are program strengths that you would like to expand or build on and what are opportunities for refinement or improvement?</w:t>
      </w:r>
    </w:p>
    <w:tbl>
      <w:tblPr>
        <w:tblStyle w:val="TableGrid"/>
        <w:tblW w:w="0" w:type="auto"/>
        <w:tblInd w:w="360" w:type="dx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278"/>
      </w:tblGrid>
      <w:tr w:rsidR="00681CC4" w14:paraId="28D3B41A" w14:textId="77777777" w:rsidTr="00D61E6E">
        <w:trPr>
          <w:trHeight w:val="2160"/>
        </w:trPr>
        <w:tc>
          <w:tcPr>
            <w:tcW w:w="9638" w:type="dxa"/>
          </w:tcPr>
          <w:p w14:paraId="4E4E31A7" w14:textId="77777777" w:rsidR="00681CC4" w:rsidRDefault="00681CC4" w:rsidP="00681CC4">
            <w:pPr>
              <w:pStyle w:val="ListParagraph"/>
              <w:numPr>
                <w:ilvl w:val="0"/>
                <w:numId w:val="0"/>
              </w:numPr>
              <w:spacing w:line="259" w:lineRule="auto"/>
              <w:contextualSpacing w:val="0"/>
            </w:pPr>
          </w:p>
        </w:tc>
      </w:tr>
    </w:tbl>
    <w:p w14:paraId="2F35A562" w14:textId="63D29040" w:rsidR="00BE02B0" w:rsidRPr="001370D1" w:rsidRDefault="005426BD" w:rsidP="00071389">
      <w:pPr>
        <w:pStyle w:val="ListParagraph"/>
        <w:numPr>
          <w:ilvl w:val="0"/>
          <w:numId w:val="28"/>
        </w:numPr>
        <w:spacing w:before="240" w:line="259" w:lineRule="auto"/>
        <w:ind w:left="360"/>
        <w:contextualSpacing w:val="0"/>
        <w:rPr>
          <w:b/>
          <w:bCs/>
        </w:rPr>
      </w:pPr>
      <w:r w:rsidRPr="001370D1">
        <w:rPr>
          <w:b/>
          <w:bCs/>
        </w:rPr>
        <w:t>What are your state’s overall goals for advancing integration for dual-eligible individuals?</w:t>
      </w:r>
    </w:p>
    <w:tbl>
      <w:tblPr>
        <w:tblStyle w:val="TableGrid"/>
        <w:tblW w:w="9216" w:type="dxa"/>
        <w:tblInd w:w="360" w:type="dx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216"/>
      </w:tblGrid>
      <w:tr w:rsidR="00681CC4" w14:paraId="0F821FF9" w14:textId="77777777" w:rsidTr="00D61E6E">
        <w:trPr>
          <w:trHeight w:val="2160"/>
        </w:trPr>
        <w:tc>
          <w:tcPr>
            <w:tcW w:w="9216" w:type="dxa"/>
          </w:tcPr>
          <w:p w14:paraId="566C3034" w14:textId="77777777" w:rsidR="00681CC4" w:rsidRDefault="00681CC4" w:rsidP="00681CC4">
            <w:pPr>
              <w:pStyle w:val="ListParagraph"/>
              <w:numPr>
                <w:ilvl w:val="0"/>
                <w:numId w:val="0"/>
              </w:numPr>
              <w:spacing w:line="259" w:lineRule="auto"/>
              <w:contextualSpacing w:val="0"/>
            </w:pPr>
          </w:p>
        </w:tc>
      </w:tr>
    </w:tbl>
    <w:p w14:paraId="06517964" w14:textId="77777777" w:rsidR="0013111A" w:rsidRPr="001370D1" w:rsidRDefault="0013111A" w:rsidP="0013111A">
      <w:pPr>
        <w:pStyle w:val="ListParagraph"/>
        <w:numPr>
          <w:ilvl w:val="0"/>
          <w:numId w:val="28"/>
        </w:numPr>
        <w:spacing w:before="240" w:line="259" w:lineRule="auto"/>
        <w:ind w:left="360"/>
        <w:contextualSpacing w:val="0"/>
        <w:rPr>
          <w:b/>
          <w:bCs/>
        </w:rPr>
      </w:pPr>
      <w:r w:rsidRPr="001370D1">
        <w:rPr>
          <w:b/>
          <w:bCs/>
        </w:rPr>
        <w:t>How do the proposed project objectives support efforts to address these state goals?</w:t>
      </w:r>
    </w:p>
    <w:tbl>
      <w:tblPr>
        <w:tblStyle w:val="TableGrid"/>
        <w:tblW w:w="0" w:type="auto"/>
        <w:tblInd w:w="360" w:type="dx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278"/>
      </w:tblGrid>
      <w:tr w:rsidR="0013111A" w14:paraId="72F18AF9" w14:textId="77777777" w:rsidTr="00FC1BFB">
        <w:trPr>
          <w:trHeight w:val="2160"/>
        </w:trPr>
        <w:tc>
          <w:tcPr>
            <w:tcW w:w="9638" w:type="dxa"/>
          </w:tcPr>
          <w:p w14:paraId="7EAAA10E" w14:textId="77777777" w:rsidR="0013111A" w:rsidRDefault="0013111A" w:rsidP="00FC1BFB">
            <w:pPr>
              <w:pStyle w:val="ListParagraph"/>
              <w:numPr>
                <w:ilvl w:val="0"/>
                <w:numId w:val="0"/>
              </w:numPr>
              <w:spacing w:line="259" w:lineRule="auto"/>
              <w:contextualSpacing w:val="0"/>
            </w:pPr>
          </w:p>
        </w:tc>
      </w:tr>
    </w:tbl>
    <w:p w14:paraId="10C2A833" w14:textId="67AA6F92" w:rsidR="005426BD" w:rsidRPr="001370D1" w:rsidRDefault="00E21324" w:rsidP="00071389">
      <w:pPr>
        <w:pStyle w:val="ListParagraph"/>
        <w:numPr>
          <w:ilvl w:val="0"/>
          <w:numId w:val="28"/>
        </w:numPr>
        <w:spacing w:before="240" w:line="259" w:lineRule="auto"/>
        <w:ind w:left="360"/>
        <w:contextualSpacing w:val="0"/>
        <w:rPr>
          <w:b/>
          <w:bCs/>
        </w:rPr>
      </w:pPr>
      <w:r>
        <w:rPr>
          <w:b/>
          <w:bCs/>
        </w:rPr>
        <w:t>D</w:t>
      </w:r>
      <w:r w:rsidR="00B324B1" w:rsidRPr="001370D1">
        <w:rPr>
          <w:b/>
          <w:bCs/>
        </w:rPr>
        <w:t>escribe how the Medicaid agency currently engages beneficiaries, caregivers, community-based organizations, providers, SHIPs and enrollment counselors, and other stakeholder groups that have a direct relationship with the dual-eligible population</w:t>
      </w:r>
      <w:r w:rsidR="00B324B1" w:rsidRPr="00605659">
        <w:rPr>
          <w:b/>
          <w:bCs/>
        </w:rPr>
        <w:t>.</w:t>
      </w:r>
    </w:p>
    <w:tbl>
      <w:tblPr>
        <w:tblStyle w:val="TableGrid"/>
        <w:tblW w:w="0" w:type="auto"/>
        <w:tblInd w:w="360" w:type="dx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278"/>
      </w:tblGrid>
      <w:tr w:rsidR="00681CC4" w14:paraId="6E325AC7" w14:textId="77777777" w:rsidTr="00D61E6E">
        <w:trPr>
          <w:trHeight w:val="2304"/>
        </w:trPr>
        <w:tc>
          <w:tcPr>
            <w:tcW w:w="9638" w:type="dxa"/>
          </w:tcPr>
          <w:p w14:paraId="4DB9DBCE" w14:textId="77777777" w:rsidR="00681CC4" w:rsidRDefault="00681CC4" w:rsidP="00681CC4">
            <w:pPr>
              <w:pStyle w:val="ListParagraph"/>
              <w:numPr>
                <w:ilvl w:val="0"/>
                <w:numId w:val="0"/>
              </w:numPr>
              <w:spacing w:line="259" w:lineRule="auto"/>
              <w:contextualSpacing w:val="0"/>
            </w:pPr>
          </w:p>
        </w:tc>
      </w:tr>
    </w:tbl>
    <w:bookmarkEnd w:id="1"/>
    <w:p w14:paraId="228E74EF" w14:textId="39410B77" w:rsidR="009C412E" w:rsidRPr="00071E86" w:rsidRDefault="009C412E" w:rsidP="00D70A74">
      <w:pPr>
        <w:pStyle w:val="Heading1"/>
      </w:pPr>
      <w:r w:rsidRPr="00071E86">
        <w:lastRenderedPageBreak/>
        <w:t xml:space="preserve">Project </w:t>
      </w:r>
      <w:r>
        <w:t xml:space="preserve">Design and </w:t>
      </w:r>
      <w:r w:rsidRPr="00071E86">
        <w:t>Activities</w:t>
      </w:r>
    </w:p>
    <w:p w14:paraId="08B664AF" w14:textId="7C408360" w:rsidR="009C412E" w:rsidRPr="001A38A9" w:rsidRDefault="009C412E" w:rsidP="009C412E">
      <w:r>
        <w:t xml:space="preserve">For </w:t>
      </w:r>
      <w:r w:rsidRPr="00071E86">
        <w:rPr>
          <w:i/>
          <w:iCs/>
        </w:rPr>
        <w:t>each</w:t>
      </w:r>
      <w:r>
        <w:t xml:space="preserve"> project activity</w:t>
      </w:r>
      <w:r w:rsidR="00D61E6E">
        <w:t xml:space="preserve"> selected</w:t>
      </w:r>
      <w:r>
        <w:t xml:space="preserve">, please provide </w:t>
      </w:r>
      <w:r w:rsidR="000F51DD">
        <w:t xml:space="preserve">(1 to 2 paragraphs) </w:t>
      </w:r>
      <w:r>
        <w:t>the following information</w:t>
      </w:r>
      <w:r w:rsidR="00E21324">
        <w:t xml:space="preserve"> </w:t>
      </w:r>
      <w:r w:rsidR="00E21324" w:rsidRPr="001A38A9">
        <w:rPr>
          <w:i/>
          <w:iCs/>
        </w:rPr>
        <w:t>(duplicate table as needed)</w:t>
      </w:r>
      <w:r w:rsidR="001A38A9">
        <w:t xml:space="preserve">. </w:t>
      </w:r>
      <w:r w:rsidR="001A38A9">
        <w:br/>
      </w:r>
      <w:r w:rsidR="001A38A9" w:rsidRPr="001A38A9">
        <w:t>See</w:t>
      </w:r>
      <w:r w:rsidR="001A38A9">
        <w:t xml:space="preserve"> an example of a current</w:t>
      </w:r>
      <w:r w:rsidR="001A38A9" w:rsidRPr="001A38A9">
        <w:t xml:space="preserve"> AMMI grantee on </w:t>
      </w:r>
      <w:r w:rsidR="001A38A9">
        <w:t xml:space="preserve">the </w:t>
      </w:r>
      <w:r w:rsidR="001A38A9" w:rsidRPr="001A38A9">
        <w:t>next page</w:t>
      </w:r>
      <w:r w:rsidR="001A38A9">
        <w:t>.</w:t>
      </w:r>
    </w:p>
    <w:tbl>
      <w:tblPr>
        <w:tblStyle w:val="TableGrid"/>
        <w:tblW w:w="0" w:type="auto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638"/>
      </w:tblGrid>
      <w:tr w:rsidR="00D61E6E" w:rsidRPr="00D61E6E" w14:paraId="3329DB08" w14:textId="77777777" w:rsidTr="00377CE5">
        <w:tc>
          <w:tcPr>
            <w:tcW w:w="9638" w:type="dxa"/>
            <w:shd w:val="clear" w:color="auto" w:fill="F2F2F2" w:themeFill="background1" w:themeFillShade="F2"/>
          </w:tcPr>
          <w:p w14:paraId="5B966191" w14:textId="2375E897" w:rsidR="00D61E6E" w:rsidRPr="001A38A9" w:rsidRDefault="00D61E6E" w:rsidP="005300EE">
            <w:pPr>
              <w:spacing w:line="259" w:lineRule="auto"/>
              <w:rPr>
                <w:b/>
                <w:bCs/>
              </w:rPr>
            </w:pPr>
            <w:r w:rsidRPr="001A38A9">
              <w:rPr>
                <w:b/>
                <w:bCs/>
              </w:rPr>
              <w:t xml:space="preserve">Project activity descriptive title </w:t>
            </w:r>
          </w:p>
        </w:tc>
      </w:tr>
      <w:tr w:rsidR="00D61E6E" w:rsidRPr="00D61E6E" w14:paraId="3A9E96EE" w14:textId="77777777" w:rsidTr="00A1162D">
        <w:trPr>
          <w:trHeight w:val="314"/>
        </w:trPr>
        <w:tc>
          <w:tcPr>
            <w:tcW w:w="9638" w:type="dxa"/>
          </w:tcPr>
          <w:p w14:paraId="74E2C4A3" w14:textId="77777777" w:rsidR="00D61E6E" w:rsidRPr="00D61E6E" w:rsidRDefault="00D61E6E" w:rsidP="005300EE">
            <w:pPr>
              <w:spacing w:line="259" w:lineRule="auto"/>
            </w:pPr>
          </w:p>
        </w:tc>
      </w:tr>
      <w:tr w:rsidR="00D61E6E" w:rsidRPr="00D61E6E" w14:paraId="7D7AD5D7" w14:textId="77777777" w:rsidTr="00377CE5">
        <w:tc>
          <w:tcPr>
            <w:tcW w:w="9638" w:type="dxa"/>
            <w:shd w:val="clear" w:color="auto" w:fill="F2F2F2" w:themeFill="background1" w:themeFillShade="F2"/>
          </w:tcPr>
          <w:p w14:paraId="67C4A1AA" w14:textId="77777777" w:rsidR="00D61E6E" w:rsidRPr="00D61E6E" w:rsidRDefault="00D61E6E" w:rsidP="005300EE">
            <w:pPr>
              <w:spacing w:line="259" w:lineRule="auto"/>
              <w:rPr>
                <w:b/>
                <w:bCs/>
              </w:rPr>
            </w:pPr>
            <w:r w:rsidRPr="00D61E6E">
              <w:rPr>
                <w:b/>
                <w:bCs/>
              </w:rPr>
              <w:t xml:space="preserve">Overview of project activity and how it supports the project objectives, including what entity will be responsible for completing the activity  </w:t>
            </w:r>
          </w:p>
        </w:tc>
      </w:tr>
      <w:tr w:rsidR="00D61E6E" w:rsidRPr="00D61E6E" w14:paraId="191D8859" w14:textId="77777777" w:rsidTr="00D61E6E">
        <w:trPr>
          <w:trHeight w:val="720"/>
        </w:trPr>
        <w:tc>
          <w:tcPr>
            <w:tcW w:w="9638" w:type="dxa"/>
          </w:tcPr>
          <w:p w14:paraId="30E34011" w14:textId="77777777" w:rsidR="00D61E6E" w:rsidRPr="00D61E6E" w:rsidRDefault="00D61E6E" w:rsidP="005300EE">
            <w:pPr>
              <w:spacing w:line="259" w:lineRule="auto"/>
            </w:pPr>
          </w:p>
        </w:tc>
      </w:tr>
      <w:tr w:rsidR="00D61E6E" w:rsidRPr="00D61E6E" w14:paraId="4DAB3E59" w14:textId="77777777" w:rsidTr="00377CE5">
        <w:tc>
          <w:tcPr>
            <w:tcW w:w="9638" w:type="dxa"/>
            <w:shd w:val="clear" w:color="auto" w:fill="F2F2F2" w:themeFill="background1" w:themeFillShade="F2"/>
          </w:tcPr>
          <w:p w14:paraId="6C6A8633" w14:textId="77777777" w:rsidR="00D61E6E" w:rsidRPr="00D61E6E" w:rsidRDefault="00D61E6E" w:rsidP="005300EE">
            <w:pPr>
              <w:spacing w:line="259" w:lineRule="auto"/>
              <w:rPr>
                <w:b/>
                <w:bCs/>
              </w:rPr>
            </w:pPr>
            <w:r w:rsidRPr="00D61E6E">
              <w:rPr>
                <w:b/>
                <w:bCs/>
              </w:rPr>
              <w:t xml:space="preserve">Key deliverables and milestones for the project activity, including any </w:t>
            </w:r>
            <w:r w:rsidRPr="00D61E6E">
              <w:rPr>
                <w:b/>
                <w:bCs/>
                <w:noProof/>
              </w:rPr>
              <w:t>items that will be produced as a result of completing this activity</w:t>
            </w:r>
          </w:p>
        </w:tc>
      </w:tr>
      <w:tr w:rsidR="00D61E6E" w:rsidRPr="00D61E6E" w14:paraId="68B48961" w14:textId="77777777" w:rsidTr="00D61E6E">
        <w:trPr>
          <w:trHeight w:val="720"/>
        </w:trPr>
        <w:tc>
          <w:tcPr>
            <w:tcW w:w="9638" w:type="dxa"/>
          </w:tcPr>
          <w:p w14:paraId="4DBD0D50" w14:textId="77777777" w:rsidR="00D61E6E" w:rsidRPr="00D61E6E" w:rsidRDefault="00D61E6E" w:rsidP="005300EE">
            <w:pPr>
              <w:spacing w:line="259" w:lineRule="auto"/>
            </w:pPr>
          </w:p>
        </w:tc>
      </w:tr>
      <w:tr w:rsidR="00D61E6E" w:rsidRPr="00D61E6E" w14:paraId="2CC39235" w14:textId="77777777" w:rsidTr="00377CE5">
        <w:tc>
          <w:tcPr>
            <w:tcW w:w="9638" w:type="dxa"/>
            <w:shd w:val="clear" w:color="auto" w:fill="F2F2F2" w:themeFill="background1" w:themeFillShade="F2"/>
          </w:tcPr>
          <w:p w14:paraId="147A23FE" w14:textId="66730A28" w:rsidR="00D61E6E" w:rsidRPr="00D61E6E" w:rsidRDefault="004656F9" w:rsidP="005300EE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  <w:noProof/>
              </w:rPr>
              <w:t>How the p</w:t>
            </w:r>
            <w:r w:rsidR="00D61E6E" w:rsidRPr="00D61E6E">
              <w:rPr>
                <w:b/>
                <w:bCs/>
                <w:noProof/>
              </w:rPr>
              <w:t xml:space="preserve">roject activities and key deliverables </w:t>
            </w:r>
            <w:r w:rsidR="008142DE">
              <w:rPr>
                <w:b/>
                <w:bCs/>
              </w:rPr>
              <w:t xml:space="preserve">address </w:t>
            </w:r>
            <w:r>
              <w:rPr>
                <w:b/>
                <w:bCs/>
              </w:rPr>
              <w:t xml:space="preserve">state </w:t>
            </w:r>
            <w:r w:rsidR="008142DE">
              <w:rPr>
                <w:b/>
                <w:bCs/>
              </w:rPr>
              <w:t xml:space="preserve">policy goals and </w:t>
            </w:r>
            <w:r w:rsidR="0050411E">
              <w:rPr>
                <w:b/>
                <w:bCs/>
              </w:rPr>
              <w:t xml:space="preserve">will </w:t>
            </w:r>
            <w:r w:rsidR="00D61E6E" w:rsidRPr="00D61E6E">
              <w:rPr>
                <w:b/>
                <w:bCs/>
              </w:rPr>
              <w:t xml:space="preserve">have </w:t>
            </w:r>
            <w:r w:rsidR="000F2D3C">
              <w:rPr>
                <w:b/>
                <w:bCs/>
              </w:rPr>
              <w:t>l</w:t>
            </w:r>
            <w:r w:rsidR="00D61E6E" w:rsidRPr="00D61E6E">
              <w:rPr>
                <w:b/>
                <w:bCs/>
              </w:rPr>
              <w:t>ong-term impact</w:t>
            </w:r>
            <w:r w:rsidR="00D61E6E" w:rsidRPr="00D61E6E">
              <w:rPr>
                <w:b/>
                <w:bCs/>
                <w:noProof/>
              </w:rPr>
              <w:t xml:space="preserve"> </w:t>
            </w:r>
          </w:p>
        </w:tc>
      </w:tr>
      <w:tr w:rsidR="00D61E6E" w:rsidRPr="00D61E6E" w14:paraId="5CD18B18" w14:textId="77777777" w:rsidTr="00D61E6E">
        <w:trPr>
          <w:trHeight w:val="720"/>
        </w:trPr>
        <w:tc>
          <w:tcPr>
            <w:tcW w:w="9638" w:type="dxa"/>
          </w:tcPr>
          <w:p w14:paraId="794EBDBA" w14:textId="77777777" w:rsidR="00D61E6E" w:rsidRPr="00D61E6E" w:rsidRDefault="00D61E6E" w:rsidP="005300EE">
            <w:pPr>
              <w:spacing w:line="259" w:lineRule="auto"/>
              <w:rPr>
                <w:noProof/>
              </w:rPr>
            </w:pPr>
          </w:p>
        </w:tc>
      </w:tr>
      <w:tr w:rsidR="0050411E" w:rsidRPr="00D61E6E" w14:paraId="56F3488E" w14:textId="77777777" w:rsidTr="0050411E">
        <w:trPr>
          <w:trHeight w:val="233"/>
        </w:trPr>
        <w:tc>
          <w:tcPr>
            <w:tcW w:w="9638" w:type="dxa"/>
            <w:shd w:val="clear" w:color="auto" w:fill="F2F2F2" w:themeFill="background1" w:themeFillShade="F2"/>
            <w:vAlign w:val="center"/>
          </w:tcPr>
          <w:p w14:paraId="3BD0DE77" w14:textId="42D9AA37" w:rsidR="0050411E" w:rsidRPr="0050411E" w:rsidRDefault="0050411E" w:rsidP="0050411E">
            <w:pPr>
              <w:spacing w:line="259" w:lineRule="auto"/>
              <w:rPr>
                <w:b/>
                <w:bCs/>
                <w:noProof/>
              </w:rPr>
            </w:pPr>
            <w:r w:rsidRPr="0050411E">
              <w:rPr>
                <w:b/>
                <w:bCs/>
                <w:noProof/>
              </w:rPr>
              <w:t>How the project activities</w:t>
            </w:r>
            <w:r w:rsidRPr="0050411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ll </w:t>
            </w:r>
            <w:r w:rsidRPr="0050411E">
              <w:rPr>
                <w:b/>
                <w:bCs/>
              </w:rPr>
              <w:t>address issues of health equity for dual-eligible populations in your state</w:t>
            </w:r>
          </w:p>
        </w:tc>
      </w:tr>
      <w:tr w:rsidR="0050411E" w:rsidRPr="00D61E6E" w14:paraId="7271A316" w14:textId="77777777" w:rsidTr="00D61E6E">
        <w:trPr>
          <w:trHeight w:val="720"/>
        </w:trPr>
        <w:tc>
          <w:tcPr>
            <w:tcW w:w="9638" w:type="dxa"/>
          </w:tcPr>
          <w:p w14:paraId="232F8E45" w14:textId="77777777" w:rsidR="0050411E" w:rsidRPr="00D61E6E" w:rsidRDefault="0050411E" w:rsidP="0050411E">
            <w:pPr>
              <w:spacing w:line="259" w:lineRule="auto"/>
              <w:rPr>
                <w:noProof/>
              </w:rPr>
            </w:pPr>
          </w:p>
        </w:tc>
      </w:tr>
      <w:tr w:rsidR="0050411E" w:rsidRPr="00D61E6E" w14:paraId="79B99DB2" w14:textId="77777777" w:rsidTr="00377CE5">
        <w:tc>
          <w:tcPr>
            <w:tcW w:w="9638" w:type="dxa"/>
            <w:shd w:val="clear" w:color="auto" w:fill="F2F2F2" w:themeFill="background1" w:themeFillShade="F2"/>
          </w:tcPr>
          <w:p w14:paraId="65CCB7F2" w14:textId="77777777" w:rsidR="0050411E" w:rsidRPr="00D61E6E" w:rsidRDefault="0050411E" w:rsidP="0050411E">
            <w:pPr>
              <w:spacing w:line="259" w:lineRule="auto"/>
              <w:rPr>
                <w:b/>
                <w:bCs/>
              </w:rPr>
            </w:pPr>
            <w:r w:rsidRPr="00D61E6E">
              <w:rPr>
                <w:b/>
                <w:bCs/>
              </w:rPr>
              <w:t>Timeline for conducting project activity within the overall project period</w:t>
            </w:r>
          </w:p>
        </w:tc>
      </w:tr>
      <w:tr w:rsidR="0050411E" w:rsidRPr="00D61E6E" w14:paraId="1F1C21B0" w14:textId="77777777" w:rsidTr="00D61E6E">
        <w:trPr>
          <w:trHeight w:val="720"/>
        </w:trPr>
        <w:tc>
          <w:tcPr>
            <w:tcW w:w="9638" w:type="dxa"/>
          </w:tcPr>
          <w:p w14:paraId="2C99B0B0" w14:textId="77777777" w:rsidR="0050411E" w:rsidRPr="00D61E6E" w:rsidRDefault="0050411E" w:rsidP="0050411E">
            <w:pPr>
              <w:spacing w:line="259" w:lineRule="auto"/>
            </w:pPr>
          </w:p>
        </w:tc>
      </w:tr>
      <w:tr w:rsidR="0050411E" w:rsidRPr="00D61E6E" w14:paraId="197A4632" w14:textId="77777777" w:rsidTr="00377CE5">
        <w:tc>
          <w:tcPr>
            <w:tcW w:w="9638" w:type="dxa"/>
            <w:shd w:val="clear" w:color="auto" w:fill="F2F2F2" w:themeFill="background1" w:themeFillShade="F2"/>
          </w:tcPr>
          <w:p w14:paraId="60E3AD3F" w14:textId="77777777" w:rsidR="0050411E" w:rsidRPr="00D61E6E" w:rsidRDefault="0050411E" w:rsidP="0050411E">
            <w:pPr>
              <w:spacing w:line="259" w:lineRule="auto"/>
              <w:rPr>
                <w:b/>
                <w:bCs/>
              </w:rPr>
            </w:pPr>
            <w:r w:rsidRPr="00D61E6E">
              <w:rPr>
                <w:b/>
                <w:bCs/>
              </w:rPr>
              <w:t>Estimated cost of the project activity</w:t>
            </w:r>
          </w:p>
        </w:tc>
      </w:tr>
      <w:tr w:rsidR="0050411E" w:rsidRPr="00D61E6E" w14:paraId="5130AE96" w14:textId="77777777" w:rsidTr="00D61E6E">
        <w:trPr>
          <w:trHeight w:val="720"/>
        </w:trPr>
        <w:tc>
          <w:tcPr>
            <w:tcW w:w="9638" w:type="dxa"/>
          </w:tcPr>
          <w:p w14:paraId="168D98EE" w14:textId="77777777" w:rsidR="0050411E" w:rsidRPr="00D61E6E" w:rsidRDefault="0050411E" w:rsidP="0050411E">
            <w:pPr>
              <w:spacing w:line="259" w:lineRule="auto"/>
            </w:pPr>
          </w:p>
        </w:tc>
      </w:tr>
    </w:tbl>
    <w:p w14:paraId="3AE9FC8D" w14:textId="77777777" w:rsidR="003B2A61" w:rsidRDefault="003B2A61" w:rsidP="003B2A61">
      <w:pPr>
        <w:spacing w:line="259" w:lineRule="auto"/>
      </w:pPr>
    </w:p>
    <w:tbl>
      <w:tblPr>
        <w:tblStyle w:val="TableGrid"/>
        <w:tblW w:w="0" w:type="auto"/>
        <w:tblInd w:w="-5" w:type="dxa"/>
        <w:tblCellMar>
          <w:top w:w="288" w:type="dxa"/>
          <w:left w:w="288" w:type="dxa"/>
          <w:bottom w:w="288" w:type="dxa"/>
          <w:right w:w="288" w:type="dxa"/>
        </w:tblCellMar>
        <w:tblLook w:val="04A0" w:firstRow="1" w:lastRow="0" w:firstColumn="1" w:lastColumn="0" w:noHBand="0" w:noVBand="1"/>
      </w:tblPr>
      <w:tblGrid>
        <w:gridCol w:w="9643"/>
      </w:tblGrid>
      <w:tr w:rsidR="001370D1" w14:paraId="2D887E83" w14:textId="77777777" w:rsidTr="00377CE5">
        <w:trPr>
          <w:trHeight w:val="2160"/>
        </w:trPr>
        <w:tc>
          <w:tcPr>
            <w:tcW w:w="964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60B5931" w14:textId="4507ACEF" w:rsidR="001370D1" w:rsidRDefault="001370D1" w:rsidP="0052421C">
            <w:pPr>
              <w:pStyle w:val="ExhibitHeading"/>
            </w:pPr>
            <w:r>
              <w:t xml:space="preserve">AMMI Grantee Example: </w:t>
            </w:r>
            <w:r w:rsidR="005C5A9D">
              <w:t>Hawaii</w:t>
            </w:r>
            <w:r>
              <w:t xml:space="preserve"> </w:t>
            </w:r>
            <w:r w:rsidR="00610BE2">
              <w:t>in Partnership with ATI Advisory</w:t>
            </w:r>
          </w:p>
          <w:tbl>
            <w:tblPr>
              <w:tblStyle w:val="TableGrid"/>
              <w:tblW w:w="0" w:type="auto"/>
              <w:tblInd w:w="31" w:type="dxa"/>
              <w:tblCellMar>
                <w:top w:w="144" w:type="dxa"/>
                <w:left w:w="144" w:type="dxa"/>
                <w:bottom w:w="144" w:type="dxa"/>
                <w:right w:w="144" w:type="dxa"/>
              </w:tblCellMar>
              <w:tblLook w:val="04A0" w:firstRow="1" w:lastRow="0" w:firstColumn="1" w:lastColumn="0" w:noHBand="0" w:noVBand="1"/>
            </w:tblPr>
            <w:tblGrid>
              <w:gridCol w:w="8946"/>
            </w:tblGrid>
            <w:tr w:rsidR="008B7C56" w:rsidRPr="00D61E6E" w14:paraId="15E0C474" w14:textId="77777777" w:rsidTr="00377CE5">
              <w:tc>
                <w:tcPr>
                  <w:tcW w:w="8946" w:type="dxa"/>
                  <w:shd w:val="clear" w:color="auto" w:fill="DFDFDF" w:themeFill="background2" w:themeFillShade="E6"/>
                </w:tcPr>
                <w:p w14:paraId="1C697CAD" w14:textId="52F3B4AF" w:rsidR="008B7C56" w:rsidRPr="00D61E6E" w:rsidRDefault="008B7C56" w:rsidP="008B7C56">
                  <w:pPr>
                    <w:spacing w:line="259" w:lineRule="auto"/>
                    <w:rPr>
                      <w:b/>
                      <w:bCs/>
                    </w:rPr>
                  </w:pPr>
                  <w:r w:rsidRPr="00D61E6E">
                    <w:rPr>
                      <w:b/>
                      <w:bCs/>
                    </w:rPr>
                    <w:t xml:space="preserve">Project activity descriptive title </w:t>
                  </w:r>
                </w:p>
              </w:tc>
            </w:tr>
            <w:tr w:rsidR="001370D1" w:rsidRPr="00D61E6E" w14:paraId="47F351D6" w14:textId="77777777" w:rsidTr="00A1162D">
              <w:trPr>
                <w:trHeight w:val="341"/>
              </w:trPr>
              <w:tc>
                <w:tcPr>
                  <w:tcW w:w="8946" w:type="dxa"/>
                  <w:shd w:val="clear" w:color="auto" w:fill="F8F8F8" w:themeFill="background2"/>
                </w:tcPr>
                <w:p w14:paraId="6ADD542E" w14:textId="484D84A9" w:rsidR="001370D1" w:rsidRPr="00D61E6E" w:rsidRDefault="00610BE2" w:rsidP="001370D1">
                  <w:pPr>
                    <w:spacing w:line="259" w:lineRule="auto"/>
                  </w:pPr>
                  <w:r w:rsidRPr="00610BE2">
                    <w:rPr>
                      <w:rFonts w:eastAsia="Calibri" w:cstheme="minorHAnsi"/>
                      <w:szCs w:val="20"/>
                    </w:rPr>
                    <w:t>Data analyses of Medicare Fee-for-Service (FFS) Population</w:t>
                  </w:r>
                </w:p>
              </w:tc>
            </w:tr>
            <w:tr w:rsidR="001370D1" w:rsidRPr="00D61E6E" w14:paraId="34482826" w14:textId="77777777" w:rsidTr="00377CE5">
              <w:tc>
                <w:tcPr>
                  <w:tcW w:w="8946" w:type="dxa"/>
                  <w:shd w:val="clear" w:color="auto" w:fill="DFDFDF" w:themeFill="background2" w:themeFillShade="E6"/>
                </w:tcPr>
                <w:p w14:paraId="5C975296" w14:textId="77777777" w:rsidR="001370D1" w:rsidRPr="00D61E6E" w:rsidRDefault="001370D1" w:rsidP="001370D1">
                  <w:pPr>
                    <w:spacing w:line="259" w:lineRule="auto"/>
                    <w:rPr>
                      <w:b/>
                      <w:bCs/>
                    </w:rPr>
                  </w:pPr>
                  <w:r w:rsidRPr="00D61E6E">
                    <w:rPr>
                      <w:b/>
                      <w:bCs/>
                    </w:rPr>
                    <w:t xml:space="preserve">Overview of project activity and how it supports the project objectives, including what entity will be responsible for completing the activity  </w:t>
                  </w:r>
                </w:p>
              </w:tc>
            </w:tr>
            <w:tr w:rsidR="001370D1" w:rsidRPr="00D61E6E" w14:paraId="594C4E4A" w14:textId="77777777" w:rsidTr="00377CE5">
              <w:trPr>
                <w:trHeight w:val="720"/>
              </w:trPr>
              <w:tc>
                <w:tcPr>
                  <w:tcW w:w="8946" w:type="dxa"/>
                  <w:shd w:val="clear" w:color="auto" w:fill="F8F8F8" w:themeFill="background2"/>
                </w:tcPr>
                <w:p w14:paraId="4F39039C" w14:textId="3663B36E" w:rsidR="001370D1" w:rsidRPr="00D61E6E" w:rsidRDefault="0013111A" w:rsidP="001370D1">
                  <w:pPr>
                    <w:spacing w:line="259" w:lineRule="auto"/>
                  </w:pPr>
                  <w:r>
                    <w:rPr>
                      <w:rFonts w:eastAsia="Calibri" w:cstheme="minorHAnsi"/>
                      <w:szCs w:val="20"/>
                    </w:rPr>
                    <w:t xml:space="preserve">To inform strategies to improve program design and address health disparities, </w:t>
                  </w:r>
                  <w:r w:rsidR="00A1162D">
                    <w:rPr>
                      <w:rFonts w:eastAsia="Calibri" w:cstheme="minorHAnsi"/>
                      <w:szCs w:val="20"/>
                    </w:rPr>
                    <w:t xml:space="preserve">ATI Advisory </w:t>
                  </w:r>
                  <w:r w:rsidR="001F6767">
                    <w:rPr>
                      <w:rFonts w:eastAsia="Calibri" w:cstheme="minorHAnsi"/>
                      <w:szCs w:val="20"/>
                    </w:rPr>
                    <w:t xml:space="preserve">is analyzing </w:t>
                  </w:r>
                  <w:r w:rsidR="00A1162D" w:rsidRPr="00A1162D">
                    <w:rPr>
                      <w:rFonts w:eastAsia="Calibri" w:cstheme="minorHAnsi"/>
                      <w:szCs w:val="20"/>
                    </w:rPr>
                    <w:t xml:space="preserve">Medicare FFS utilization data (e.g., emergency department utilization demonstrating unmet need and opportunities for Medicare/Medicaid coordination) and transitions of care opportunities (e.g., </w:t>
                  </w:r>
                  <w:r w:rsidR="00A1162D">
                    <w:rPr>
                      <w:rFonts w:eastAsia="Calibri" w:cstheme="minorHAnsi"/>
                      <w:szCs w:val="20"/>
                    </w:rPr>
                    <w:t xml:space="preserve">skilled nursing facility </w:t>
                  </w:r>
                  <w:r w:rsidR="00A1162D" w:rsidRPr="00A1162D">
                    <w:rPr>
                      <w:rFonts w:eastAsia="Calibri" w:cstheme="minorHAnsi"/>
                      <w:szCs w:val="20"/>
                    </w:rPr>
                    <w:t>admissions, hospital admission and subsequent home- and community-based services)</w:t>
                  </w:r>
                </w:p>
              </w:tc>
            </w:tr>
            <w:tr w:rsidR="001370D1" w:rsidRPr="00D61E6E" w14:paraId="24D77A6F" w14:textId="77777777" w:rsidTr="00377CE5">
              <w:tc>
                <w:tcPr>
                  <w:tcW w:w="8946" w:type="dxa"/>
                  <w:shd w:val="clear" w:color="auto" w:fill="DFDFDF" w:themeFill="background2" w:themeFillShade="E6"/>
                </w:tcPr>
                <w:p w14:paraId="5F6445D2" w14:textId="77777777" w:rsidR="001370D1" w:rsidRPr="00D61E6E" w:rsidRDefault="001370D1" w:rsidP="001370D1">
                  <w:pPr>
                    <w:spacing w:line="259" w:lineRule="auto"/>
                    <w:rPr>
                      <w:b/>
                      <w:bCs/>
                    </w:rPr>
                  </w:pPr>
                  <w:r w:rsidRPr="00D61E6E">
                    <w:rPr>
                      <w:b/>
                      <w:bCs/>
                    </w:rPr>
                    <w:t xml:space="preserve">Key deliverables and milestones for the project activity, including any </w:t>
                  </w:r>
                  <w:r w:rsidRPr="00D61E6E">
                    <w:rPr>
                      <w:b/>
                      <w:bCs/>
                      <w:noProof/>
                    </w:rPr>
                    <w:t>items that will be produced as a result of completing this activity</w:t>
                  </w:r>
                </w:p>
              </w:tc>
            </w:tr>
            <w:tr w:rsidR="001370D1" w:rsidRPr="00D61E6E" w14:paraId="594A62C7" w14:textId="77777777" w:rsidTr="00377CE5">
              <w:trPr>
                <w:trHeight w:val="720"/>
              </w:trPr>
              <w:tc>
                <w:tcPr>
                  <w:tcW w:w="8946" w:type="dxa"/>
                  <w:shd w:val="clear" w:color="auto" w:fill="F8F8F8" w:themeFill="background2"/>
                </w:tcPr>
                <w:p w14:paraId="7980B270" w14:textId="1527FF11" w:rsidR="001370D1" w:rsidRPr="00D61E6E" w:rsidRDefault="00A1162D" w:rsidP="00FA6F0D">
                  <w:pPr>
                    <w:spacing w:line="276" w:lineRule="auto"/>
                  </w:pPr>
                  <w:r>
                    <w:t xml:space="preserve">Databook on </w:t>
                  </w:r>
                  <w:r w:rsidRPr="00A1162D">
                    <w:rPr>
                      <w:rFonts w:eastAsia="Calibri" w:cstheme="minorHAnsi"/>
                      <w:szCs w:val="20"/>
                    </w:rPr>
                    <w:t>Medicare FFS utilization trend</w:t>
                  </w:r>
                  <w:r>
                    <w:rPr>
                      <w:rFonts w:eastAsia="Calibri" w:cstheme="minorHAnsi"/>
                      <w:szCs w:val="20"/>
                    </w:rPr>
                    <w:t>s</w:t>
                  </w:r>
                  <w:r w:rsidR="001F6767">
                    <w:rPr>
                      <w:rFonts w:eastAsia="Calibri" w:cstheme="minorHAnsi"/>
                      <w:szCs w:val="20"/>
                    </w:rPr>
                    <w:t xml:space="preserve"> and </w:t>
                  </w:r>
                  <w:r w:rsidRPr="001A3748">
                    <w:rPr>
                      <w:szCs w:val="20"/>
                    </w:rPr>
                    <w:t>post-acute care transitions</w:t>
                  </w:r>
                  <w:r w:rsidR="001F6767">
                    <w:rPr>
                      <w:szCs w:val="20"/>
                    </w:rPr>
                    <w:t>, and p</w:t>
                  </w:r>
                  <w:r>
                    <w:rPr>
                      <w:rFonts w:eastAsia="Calibri" w:cstheme="minorHAnsi"/>
                      <w:szCs w:val="20"/>
                    </w:rPr>
                    <w:t xml:space="preserve">rogram/policy </w:t>
                  </w:r>
                  <w:r w:rsidR="001F6767">
                    <w:rPr>
                      <w:rFonts w:eastAsia="Calibri" w:cstheme="minorHAnsi"/>
                      <w:szCs w:val="20"/>
                    </w:rPr>
                    <w:t xml:space="preserve">strategy </w:t>
                  </w:r>
                  <w:r>
                    <w:rPr>
                      <w:rFonts w:eastAsia="Calibri" w:cstheme="minorHAnsi"/>
                      <w:szCs w:val="20"/>
                    </w:rPr>
                    <w:t xml:space="preserve">documents </w:t>
                  </w:r>
                  <w:r w:rsidR="00E37D3B">
                    <w:rPr>
                      <w:rFonts w:eastAsia="Calibri" w:cstheme="minorHAnsi"/>
                      <w:szCs w:val="20"/>
                    </w:rPr>
                    <w:t xml:space="preserve">to develop </w:t>
                  </w:r>
                  <w:r w:rsidR="001F6767">
                    <w:rPr>
                      <w:szCs w:val="20"/>
                    </w:rPr>
                    <w:t xml:space="preserve">managed long-term service and supports (MLTSS) </w:t>
                  </w:r>
                  <w:r w:rsidR="00E37D3B">
                    <w:rPr>
                      <w:szCs w:val="20"/>
                    </w:rPr>
                    <w:t xml:space="preserve">program design </w:t>
                  </w:r>
                  <w:r w:rsidR="001F6767">
                    <w:rPr>
                      <w:szCs w:val="20"/>
                    </w:rPr>
                    <w:t xml:space="preserve">and </w:t>
                  </w:r>
                  <w:r w:rsidRPr="00061B27">
                    <w:rPr>
                      <w:szCs w:val="20"/>
                    </w:rPr>
                    <w:t xml:space="preserve">health disparity improvement </w:t>
                  </w:r>
                  <w:r w:rsidR="001F6767">
                    <w:rPr>
                      <w:szCs w:val="20"/>
                    </w:rPr>
                    <w:t>plans</w:t>
                  </w:r>
                </w:p>
              </w:tc>
            </w:tr>
            <w:tr w:rsidR="001370D1" w:rsidRPr="00D61E6E" w14:paraId="51BE8931" w14:textId="77777777" w:rsidTr="00377CE5">
              <w:tc>
                <w:tcPr>
                  <w:tcW w:w="8946" w:type="dxa"/>
                  <w:shd w:val="clear" w:color="auto" w:fill="DFDFDF" w:themeFill="background2" w:themeFillShade="E6"/>
                </w:tcPr>
                <w:p w14:paraId="60C07111" w14:textId="4530E6C4" w:rsidR="001370D1" w:rsidRPr="00D61E6E" w:rsidRDefault="004656F9" w:rsidP="001370D1">
                  <w:pPr>
                    <w:spacing w:line="259" w:lineRule="auto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  <w:noProof/>
                    </w:rPr>
                    <w:t>H</w:t>
                  </w:r>
                  <w:r w:rsidR="001370D1" w:rsidRPr="00D61E6E">
                    <w:rPr>
                      <w:b/>
                      <w:bCs/>
                      <w:noProof/>
                    </w:rPr>
                    <w:t xml:space="preserve">ow the project activities and key deliverables </w:t>
                  </w:r>
                  <w:r>
                    <w:rPr>
                      <w:b/>
                      <w:bCs/>
                      <w:noProof/>
                    </w:rPr>
                    <w:t xml:space="preserve">address state policy goals and </w:t>
                  </w:r>
                  <w:r w:rsidR="001370D1" w:rsidRPr="00D61E6E">
                    <w:rPr>
                      <w:b/>
                      <w:bCs/>
                    </w:rPr>
                    <w:t>have long-term impact</w:t>
                  </w:r>
                  <w:r w:rsidR="001370D1" w:rsidRPr="00D61E6E">
                    <w:rPr>
                      <w:b/>
                      <w:bCs/>
                      <w:noProof/>
                    </w:rPr>
                    <w:t xml:space="preserve"> </w:t>
                  </w:r>
                </w:p>
              </w:tc>
            </w:tr>
            <w:tr w:rsidR="001370D1" w:rsidRPr="00D61E6E" w14:paraId="04AD3EA8" w14:textId="77777777" w:rsidTr="00377CE5">
              <w:trPr>
                <w:trHeight w:val="720"/>
              </w:trPr>
              <w:tc>
                <w:tcPr>
                  <w:tcW w:w="8946" w:type="dxa"/>
                  <w:shd w:val="clear" w:color="auto" w:fill="F8F8F8" w:themeFill="background2"/>
                </w:tcPr>
                <w:p w14:paraId="15A20BD9" w14:textId="0F732647" w:rsidR="001370D1" w:rsidRPr="00A1162D" w:rsidRDefault="004656F9" w:rsidP="001370D1">
                  <w:pPr>
                    <w:spacing w:line="259" w:lineRule="auto"/>
                    <w:rPr>
                      <w:noProof/>
                      <w:szCs w:val="20"/>
                    </w:rPr>
                  </w:pPr>
                  <w:r>
                    <w:rPr>
                      <w:szCs w:val="20"/>
                    </w:rPr>
                    <w:t>I</w:t>
                  </w:r>
                  <w:r w:rsidR="00FA6F0D">
                    <w:rPr>
                      <w:szCs w:val="20"/>
                    </w:rPr>
                    <w:t xml:space="preserve">nform </w:t>
                  </w:r>
                  <w:r>
                    <w:rPr>
                      <w:szCs w:val="20"/>
                    </w:rPr>
                    <w:t xml:space="preserve">state’s goal to improve </w:t>
                  </w:r>
                  <w:r w:rsidR="00FA6F0D">
                    <w:rPr>
                      <w:rFonts w:eastAsia="Calibri" w:cstheme="minorHAnsi"/>
                      <w:szCs w:val="20"/>
                    </w:rPr>
                    <w:t xml:space="preserve">Medicaid managed long-term service and support </w:t>
                  </w:r>
                  <w:r w:rsidR="00FA6F0D" w:rsidRPr="00A1162D">
                    <w:rPr>
                      <w:rFonts w:eastAsia="Calibri" w:cstheme="minorHAnsi"/>
                      <w:szCs w:val="20"/>
                    </w:rPr>
                    <w:t>program design</w:t>
                  </w:r>
                  <w:r w:rsidR="00FA6F0D">
                    <w:rPr>
                      <w:rFonts w:eastAsia="Calibri" w:cstheme="minorHAnsi"/>
                      <w:szCs w:val="20"/>
                    </w:rPr>
                    <w:t>, help identify health disparities, and inform State Health Insurance Assistance Program assisters</w:t>
                  </w:r>
                  <w:r w:rsidR="00063A09">
                    <w:rPr>
                      <w:rFonts w:eastAsia="Calibri" w:cstheme="minorHAnsi"/>
                      <w:szCs w:val="20"/>
                    </w:rPr>
                    <w:t>’ communication methods</w:t>
                  </w:r>
                  <w:r w:rsidR="00FA6F0D">
                    <w:rPr>
                      <w:rFonts w:eastAsia="Calibri" w:cstheme="minorHAnsi"/>
                      <w:szCs w:val="20"/>
                    </w:rPr>
                    <w:t xml:space="preserve"> to better educate beneficiaries about person-centered coverage determinations</w:t>
                  </w:r>
                </w:p>
              </w:tc>
            </w:tr>
            <w:tr w:rsidR="0050411E" w:rsidRPr="00D61E6E" w14:paraId="74D5BD69" w14:textId="77777777" w:rsidTr="0050411E">
              <w:trPr>
                <w:trHeight w:val="449"/>
              </w:trPr>
              <w:tc>
                <w:tcPr>
                  <w:tcW w:w="8946" w:type="dxa"/>
                  <w:shd w:val="clear" w:color="auto" w:fill="D9D9D9" w:themeFill="background1" w:themeFillShade="D9"/>
                  <w:vAlign w:val="center"/>
                </w:tcPr>
                <w:p w14:paraId="19448602" w14:textId="752424EC" w:rsidR="0050411E" w:rsidRPr="002B37D0" w:rsidRDefault="0050411E" w:rsidP="0050411E">
                  <w:pPr>
                    <w:spacing w:line="259" w:lineRule="auto"/>
                    <w:rPr>
                      <w:szCs w:val="20"/>
                      <w:highlight w:val="yellow"/>
                    </w:rPr>
                  </w:pPr>
                  <w:r w:rsidRPr="00676E5E">
                    <w:rPr>
                      <w:b/>
                      <w:bCs/>
                      <w:noProof/>
                    </w:rPr>
                    <w:t>How the project activities</w:t>
                  </w:r>
                  <w:r w:rsidRPr="00676E5E">
                    <w:rPr>
                      <w:b/>
                      <w:bCs/>
                    </w:rPr>
                    <w:t xml:space="preserve"> will address issues of health equity for dual-eligible populations in your state</w:t>
                  </w:r>
                </w:p>
              </w:tc>
            </w:tr>
            <w:tr w:rsidR="0050411E" w:rsidRPr="00D61E6E" w14:paraId="30D4BBA6" w14:textId="77777777" w:rsidTr="00377CE5">
              <w:trPr>
                <w:trHeight w:val="720"/>
              </w:trPr>
              <w:tc>
                <w:tcPr>
                  <w:tcW w:w="8946" w:type="dxa"/>
                  <w:shd w:val="clear" w:color="auto" w:fill="F8F8F8" w:themeFill="background2"/>
                </w:tcPr>
                <w:p w14:paraId="41D8AF95" w14:textId="514AAC79" w:rsidR="0050411E" w:rsidRPr="00676E5E" w:rsidRDefault="002B37D0" w:rsidP="001370D1">
                  <w:pPr>
                    <w:spacing w:line="259" w:lineRule="auto"/>
                    <w:rPr>
                      <w:szCs w:val="20"/>
                    </w:rPr>
                  </w:pPr>
                  <w:r w:rsidRPr="00676E5E">
                    <w:rPr>
                      <w:szCs w:val="20"/>
                    </w:rPr>
                    <w:t xml:space="preserve">Data analysis will help identify health disparities among </w:t>
                  </w:r>
                  <w:r w:rsidR="00676E5E" w:rsidRPr="00676E5E">
                    <w:rPr>
                      <w:szCs w:val="20"/>
                    </w:rPr>
                    <w:t>utilization of services and transition of care opportunities, and inform health disparity improvement plans</w:t>
                  </w:r>
                </w:p>
              </w:tc>
            </w:tr>
            <w:tr w:rsidR="001370D1" w:rsidRPr="00D61E6E" w14:paraId="698FD62F" w14:textId="77777777" w:rsidTr="00377CE5">
              <w:tc>
                <w:tcPr>
                  <w:tcW w:w="8946" w:type="dxa"/>
                  <w:shd w:val="clear" w:color="auto" w:fill="DFDFDF" w:themeFill="background2" w:themeFillShade="E6"/>
                </w:tcPr>
                <w:p w14:paraId="054956B3" w14:textId="77777777" w:rsidR="001370D1" w:rsidRPr="00D61E6E" w:rsidRDefault="001370D1" w:rsidP="001370D1">
                  <w:pPr>
                    <w:spacing w:line="259" w:lineRule="auto"/>
                    <w:rPr>
                      <w:b/>
                      <w:bCs/>
                    </w:rPr>
                  </w:pPr>
                  <w:r w:rsidRPr="00D61E6E">
                    <w:rPr>
                      <w:b/>
                      <w:bCs/>
                    </w:rPr>
                    <w:t>Timeline for conducting project activity within the overall project period</w:t>
                  </w:r>
                </w:p>
              </w:tc>
            </w:tr>
            <w:tr w:rsidR="001370D1" w:rsidRPr="00D61E6E" w14:paraId="25F1B15B" w14:textId="77777777" w:rsidTr="00377CE5">
              <w:trPr>
                <w:trHeight w:val="720"/>
              </w:trPr>
              <w:tc>
                <w:tcPr>
                  <w:tcW w:w="8946" w:type="dxa"/>
                  <w:shd w:val="clear" w:color="auto" w:fill="F8F8F8" w:themeFill="background2"/>
                </w:tcPr>
                <w:p w14:paraId="4E18BC04" w14:textId="3A70FCBA" w:rsidR="001370D1" w:rsidRPr="00D61E6E" w:rsidRDefault="00610BE2" w:rsidP="001370D1">
                  <w:pPr>
                    <w:spacing w:line="259" w:lineRule="auto"/>
                  </w:pPr>
                  <w:r>
                    <w:t xml:space="preserve">Conduct data analyses during first year of project to inform the </w:t>
                  </w:r>
                  <w:r w:rsidRPr="00061B27">
                    <w:rPr>
                      <w:szCs w:val="20"/>
                    </w:rPr>
                    <w:t xml:space="preserve">design </w:t>
                  </w:r>
                  <w:r>
                    <w:rPr>
                      <w:szCs w:val="20"/>
                    </w:rPr>
                    <w:t xml:space="preserve">of </w:t>
                  </w:r>
                  <w:r w:rsidRPr="00061B27">
                    <w:rPr>
                      <w:szCs w:val="20"/>
                    </w:rPr>
                    <w:t>health disparity improvement strategies</w:t>
                  </w:r>
                  <w:r>
                    <w:rPr>
                      <w:szCs w:val="20"/>
                    </w:rPr>
                    <w:t xml:space="preserve"> in the second year of the project</w:t>
                  </w:r>
                </w:p>
              </w:tc>
            </w:tr>
          </w:tbl>
          <w:p w14:paraId="6144F56F" w14:textId="77777777" w:rsidR="001370D1" w:rsidRDefault="001370D1" w:rsidP="00DA0CEA">
            <w:pPr>
              <w:pStyle w:val="ListParagraph"/>
              <w:numPr>
                <w:ilvl w:val="0"/>
                <w:numId w:val="0"/>
              </w:numPr>
              <w:spacing w:line="259" w:lineRule="auto"/>
              <w:contextualSpacing w:val="0"/>
            </w:pPr>
          </w:p>
        </w:tc>
      </w:tr>
    </w:tbl>
    <w:p w14:paraId="12635843" w14:textId="77777777" w:rsidR="009C412E" w:rsidRDefault="009C412E">
      <w:pPr>
        <w:spacing w:line="264" w:lineRule="auto"/>
        <w:rPr>
          <w:rFonts w:asciiTheme="majorHAnsi" w:eastAsiaTheme="majorEastAsia" w:hAnsiTheme="majorHAnsi" w:cstheme="majorBidi"/>
          <w:color w:val="262626" w:themeColor="accent4"/>
          <w:sz w:val="24"/>
          <w:szCs w:val="26"/>
        </w:rPr>
      </w:pPr>
      <w:r>
        <w:br w:type="page"/>
      </w:r>
    </w:p>
    <w:p w14:paraId="32A42DF9" w14:textId="16C67114" w:rsidR="00FC19D9" w:rsidRPr="00AF683B" w:rsidRDefault="00FC19D9" w:rsidP="00377CE5">
      <w:pPr>
        <w:pStyle w:val="Heading1"/>
        <w:rPr>
          <w:lang w:bidi="en-US"/>
        </w:rPr>
      </w:pPr>
      <w:r>
        <w:rPr>
          <w:lang w:bidi="en-US"/>
        </w:rPr>
        <w:lastRenderedPageBreak/>
        <w:t>Estimated Budget</w:t>
      </w:r>
    </w:p>
    <w:tbl>
      <w:tblPr>
        <w:tblStyle w:val="TableGrid"/>
        <w:tblW w:w="0" w:type="auto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638"/>
      </w:tblGrid>
      <w:tr w:rsidR="00071389" w:rsidRPr="00D61E6E" w14:paraId="41974A65" w14:textId="77777777" w:rsidTr="00DA0CEA">
        <w:tc>
          <w:tcPr>
            <w:tcW w:w="9638" w:type="dxa"/>
            <w:shd w:val="clear" w:color="auto" w:fill="F2F2F2" w:themeFill="background1" w:themeFillShade="F2"/>
          </w:tcPr>
          <w:p w14:paraId="05239853" w14:textId="1179F9B6" w:rsidR="00071389" w:rsidRPr="00D61E6E" w:rsidRDefault="00874DBB" w:rsidP="00DA0CEA">
            <w:pPr>
              <w:spacing w:line="259" w:lineRule="auto"/>
              <w:rPr>
                <w:b/>
                <w:bCs/>
              </w:rPr>
            </w:pPr>
            <w:r w:rsidRPr="00874DBB">
              <w:rPr>
                <w:b/>
                <w:bCs/>
              </w:rPr>
              <w:t xml:space="preserve">What is the total estimated budget for your project? </w:t>
            </w:r>
            <w:r>
              <w:rPr>
                <w:b/>
                <w:bCs/>
              </w:rPr>
              <w:br/>
            </w:r>
            <w:r w:rsidRPr="00874DBB">
              <w:rPr>
                <w:i/>
                <w:iCs/>
              </w:rPr>
              <w:t>(Typical awards will be between $350,000 and $800,000.)</w:t>
            </w:r>
          </w:p>
        </w:tc>
      </w:tr>
      <w:tr w:rsidR="00071389" w:rsidRPr="00D61E6E" w14:paraId="032D386F" w14:textId="77777777" w:rsidTr="00DA0CEA">
        <w:trPr>
          <w:trHeight w:val="720"/>
        </w:trPr>
        <w:tc>
          <w:tcPr>
            <w:tcW w:w="9638" w:type="dxa"/>
          </w:tcPr>
          <w:p w14:paraId="640DDEE7" w14:textId="77777777" w:rsidR="00071389" w:rsidRPr="00D61E6E" w:rsidRDefault="00071389" w:rsidP="00DA0CEA">
            <w:pPr>
              <w:spacing w:line="259" w:lineRule="auto"/>
            </w:pPr>
          </w:p>
        </w:tc>
      </w:tr>
      <w:tr w:rsidR="00071389" w:rsidRPr="00D61E6E" w14:paraId="7AE26545" w14:textId="77777777" w:rsidTr="00DA0CEA">
        <w:tc>
          <w:tcPr>
            <w:tcW w:w="9638" w:type="dxa"/>
            <w:shd w:val="clear" w:color="auto" w:fill="F2F2F2" w:themeFill="background1" w:themeFillShade="F2"/>
          </w:tcPr>
          <w:p w14:paraId="78DABF1B" w14:textId="5683F68F" w:rsidR="00071389" w:rsidRPr="00D61E6E" w:rsidRDefault="00874DBB" w:rsidP="00DA0CEA">
            <w:pPr>
              <w:spacing w:line="259" w:lineRule="auto"/>
              <w:rPr>
                <w:b/>
                <w:bCs/>
              </w:rPr>
            </w:pPr>
            <w:r w:rsidRPr="00874DBB">
              <w:rPr>
                <w:b/>
                <w:bCs/>
              </w:rPr>
              <w:t>What is the total operating budget of the state Medicaid agency?</w:t>
            </w:r>
          </w:p>
        </w:tc>
      </w:tr>
      <w:tr w:rsidR="00071389" w:rsidRPr="00D61E6E" w14:paraId="63809FD0" w14:textId="77777777" w:rsidTr="00DA0CEA">
        <w:trPr>
          <w:trHeight w:val="720"/>
        </w:trPr>
        <w:tc>
          <w:tcPr>
            <w:tcW w:w="9638" w:type="dxa"/>
          </w:tcPr>
          <w:p w14:paraId="5A53FF93" w14:textId="77777777" w:rsidR="00071389" w:rsidRPr="00D61E6E" w:rsidRDefault="00071389" w:rsidP="00DA0CEA">
            <w:pPr>
              <w:spacing w:line="259" w:lineRule="auto"/>
            </w:pPr>
          </w:p>
        </w:tc>
      </w:tr>
    </w:tbl>
    <w:p w14:paraId="20006F63" w14:textId="77777777" w:rsidR="00FC19D9" w:rsidRDefault="00FC19D9" w:rsidP="00377CE5">
      <w:pPr>
        <w:pStyle w:val="Heading1"/>
        <w:rPr>
          <w:lang w:bidi="en-US"/>
        </w:rPr>
      </w:pPr>
      <w:r>
        <w:rPr>
          <w:lang w:bidi="en-US"/>
        </w:rPr>
        <w:t>Project Duration</w:t>
      </w:r>
    </w:p>
    <w:tbl>
      <w:tblPr>
        <w:tblStyle w:val="TableGrid"/>
        <w:tblW w:w="0" w:type="auto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638"/>
      </w:tblGrid>
      <w:tr w:rsidR="00874DBB" w:rsidRPr="00D61E6E" w14:paraId="4BF2F7E7" w14:textId="77777777" w:rsidTr="00DA0CEA">
        <w:tc>
          <w:tcPr>
            <w:tcW w:w="9638" w:type="dxa"/>
            <w:shd w:val="clear" w:color="auto" w:fill="F2F2F2" w:themeFill="background1" w:themeFillShade="F2"/>
          </w:tcPr>
          <w:p w14:paraId="20DFFCD3" w14:textId="5A6405E2" w:rsidR="00874DBB" w:rsidRPr="00D61E6E" w:rsidRDefault="00874DBB" w:rsidP="00DA0CEA">
            <w:pPr>
              <w:spacing w:line="259" w:lineRule="auto"/>
              <w:rPr>
                <w:b/>
                <w:bCs/>
              </w:rPr>
            </w:pPr>
            <w:r w:rsidRPr="00874DBB">
              <w:rPr>
                <w:b/>
                <w:bCs/>
              </w:rPr>
              <w:t xml:space="preserve">What will be the total duration of your project? </w:t>
            </w:r>
            <w:r>
              <w:rPr>
                <w:b/>
                <w:bCs/>
              </w:rPr>
              <w:br/>
            </w:r>
            <w:r w:rsidRPr="00874DBB">
              <w:rPr>
                <w:i/>
                <w:iCs/>
              </w:rPr>
              <w:t>(Project durations may vary based on the scope of work but should be no more than 30 months.)</w:t>
            </w:r>
          </w:p>
        </w:tc>
      </w:tr>
      <w:tr w:rsidR="00874DBB" w:rsidRPr="00D61E6E" w14:paraId="53C09C2C" w14:textId="77777777" w:rsidTr="00DA0CEA">
        <w:trPr>
          <w:trHeight w:val="720"/>
        </w:trPr>
        <w:tc>
          <w:tcPr>
            <w:tcW w:w="9638" w:type="dxa"/>
          </w:tcPr>
          <w:p w14:paraId="431D3D2C" w14:textId="77777777" w:rsidR="00874DBB" w:rsidRPr="00D61E6E" w:rsidRDefault="00874DBB" w:rsidP="00DA0CEA">
            <w:pPr>
              <w:spacing w:line="259" w:lineRule="auto"/>
            </w:pPr>
          </w:p>
        </w:tc>
      </w:tr>
    </w:tbl>
    <w:p w14:paraId="3FCDC089" w14:textId="77777777" w:rsidR="00FC19D9" w:rsidRDefault="00FC19D9" w:rsidP="00377CE5">
      <w:pPr>
        <w:pStyle w:val="Heading1"/>
        <w:rPr>
          <w:lang w:bidi="en-US"/>
        </w:rPr>
      </w:pPr>
      <w:r>
        <w:rPr>
          <w:lang w:bidi="en-US"/>
        </w:rPr>
        <w:t>Grantee</w:t>
      </w:r>
    </w:p>
    <w:tbl>
      <w:tblPr>
        <w:tblStyle w:val="TableGrid"/>
        <w:tblW w:w="0" w:type="auto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638"/>
      </w:tblGrid>
      <w:tr w:rsidR="00874DBB" w:rsidRPr="00D61E6E" w14:paraId="53E04039" w14:textId="77777777" w:rsidTr="00DA0CEA">
        <w:tc>
          <w:tcPr>
            <w:tcW w:w="9638" w:type="dxa"/>
            <w:shd w:val="clear" w:color="auto" w:fill="F2F2F2" w:themeFill="background1" w:themeFillShade="F2"/>
          </w:tcPr>
          <w:p w14:paraId="4C257402" w14:textId="7CE6C886" w:rsidR="00874DBB" w:rsidRPr="00D61E6E" w:rsidRDefault="00874DBB" w:rsidP="00DA0CEA">
            <w:pPr>
              <w:spacing w:line="259" w:lineRule="auto"/>
              <w:rPr>
                <w:b/>
                <w:bCs/>
              </w:rPr>
            </w:pPr>
            <w:r w:rsidRPr="00874DBB">
              <w:rPr>
                <w:b/>
                <w:bCs/>
              </w:rPr>
              <w:t xml:space="preserve">Will grant funding be paid to the state or to a technical assistance partner? </w:t>
            </w:r>
          </w:p>
        </w:tc>
      </w:tr>
      <w:tr w:rsidR="00874DBB" w:rsidRPr="0052421C" w14:paraId="4D3610CF" w14:textId="77777777" w:rsidTr="00874DBB">
        <w:trPr>
          <w:trHeight w:val="22"/>
        </w:trPr>
        <w:tc>
          <w:tcPr>
            <w:tcW w:w="963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70"/>
              <w:gridCol w:w="4670"/>
            </w:tblGrid>
            <w:tr w:rsidR="00874DBB" w:rsidRPr="0052421C" w14:paraId="7C01BCAD" w14:textId="77777777" w:rsidTr="00874DBB">
              <w:tc>
                <w:tcPr>
                  <w:tcW w:w="4670" w:type="dxa"/>
                </w:tcPr>
                <w:p w14:paraId="67D942C6" w14:textId="10A54C61" w:rsidR="00874DBB" w:rsidRPr="0052421C" w:rsidRDefault="00676E5E" w:rsidP="00874DBB">
                  <w:pPr>
                    <w:spacing w:line="259" w:lineRule="auto"/>
                  </w:pPr>
                  <w:sdt>
                    <w:sdtPr>
                      <w:id w:val="5263724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74DBB" w:rsidRPr="0052421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74DBB" w:rsidRPr="0052421C">
                    <w:t xml:space="preserve"> State</w:t>
                  </w:r>
                </w:p>
              </w:tc>
              <w:tc>
                <w:tcPr>
                  <w:tcW w:w="4670" w:type="dxa"/>
                </w:tcPr>
                <w:p w14:paraId="14E3A370" w14:textId="174BBD60" w:rsidR="00874DBB" w:rsidRPr="0052421C" w:rsidRDefault="00676E5E" w:rsidP="00874DBB">
                  <w:pPr>
                    <w:spacing w:line="264" w:lineRule="auto"/>
                    <w:ind w:firstLine="187"/>
                  </w:pPr>
                  <w:sdt>
                    <w:sdtPr>
                      <w:id w:val="16174839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74DBB" w:rsidRPr="0052421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74DBB" w:rsidRPr="0052421C">
                    <w:t xml:space="preserve"> Technical Assistance Partner</w:t>
                  </w:r>
                </w:p>
              </w:tc>
            </w:tr>
          </w:tbl>
          <w:p w14:paraId="5D0CC031" w14:textId="77777777" w:rsidR="00874DBB" w:rsidRPr="0052421C" w:rsidRDefault="00874DBB" w:rsidP="00DA0CEA">
            <w:pPr>
              <w:spacing w:line="259" w:lineRule="auto"/>
            </w:pPr>
          </w:p>
        </w:tc>
      </w:tr>
    </w:tbl>
    <w:p w14:paraId="10E1A0B7" w14:textId="5A74F0F0" w:rsidR="009C412E" w:rsidRPr="000E12F9" w:rsidRDefault="009C412E" w:rsidP="00377CE5">
      <w:pPr>
        <w:pStyle w:val="Heading1"/>
      </w:pPr>
      <w:r w:rsidRPr="000E12F9">
        <w:t xml:space="preserve">Letters of </w:t>
      </w:r>
      <w:r>
        <w:t>S</w:t>
      </w:r>
      <w:r w:rsidRPr="000E12F9">
        <w:t xml:space="preserve">upport </w:t>
      </w:r>
    </w:p>
    <w:tbl>
      <w:tblPr>
        <w:tblStyle w:val="TableGrid"/>
        <w:tblW w:w="0" w:type="auto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638"/>
      </w:tblGrid>
      <w:tr w:rsidR="0052421C" w:rsidRPr="00D61E6E" w14:paraId="25241EDC" w14:textId="77777777" w:rsidTr="00DA0CEA">
        <w:tc>
          <w:tcPr>
            <w:tcW w:w="9638" w:type="dxa"/>
            <w:shd w:val="clear" w:color="auto" w:fill="F2F2F2" w:themeFill="background1" w:themeFillShade="F2"/>
          </w:tcPr>
          <w:p w14:paraId="752B9C9D" w14:textId="28BDFF17" w:rsidR="0052421C" w:rsidRPr="00D61E6E" w:rsidRDefault="0052421C" w:rsidP="00DA0CEA">
            <w:pPr>
              <w:spacing w:line="259" w:lineRule="auto"/>
              <w:rPr>
                <w:b/>
                <w:bCs/>
              </w:rPr>
            </w:pPr>
            <w:r w:rsidRPr="0052421C">
              <w:rPr>
                <w:b/>
                <w:bCs/>
              </w:rPr>
              <w:t>List all state agencies and other state and community organizations directly involved with project activities</w:t>
            </w:r>
            <w:r>
              <w:t>. Include agencies, departments, or offices that will need to contribute to the proposed project or will be affected by it.</w:t>
            </w:r>
          </w:p>
        </w:tc>
      </w:tr>
      <w:tr w:rsidR="0052421C" w:rsidRPr="00D61E6E" w14:paraId="79CA2E60" w14:textId="77777777" w:rsidTr="00DA0CEA">
        <w:trPr>
          <w:trHeight w:val="720"/>
        </w:trPr>
        <w:tc>
          <w:tcPr>
            <w:tcW w:w="9638" w:type="dxa"/>
          </w:tcPr>
          <w:p w14:paraId="75C0A015" w14:textId="77777777" w:rsidR="0052421C" w:rsidRPr="00D61E6E" w:rsidRDefault="0052421C" w:rsidP="00DA0CEA">
            <w:pPr>
              <w:spacing w:line="259" w:lineRule="auto"/>
            </w:pPr>
          </w:p>
        </w:tc>
      </w:tr>
    </w:tbl>
    <w:p w14:paraId="3CC38126" w14:textId="77777777" w:rsidR="0052421C" w:rsidRDefault="0052421C" w:rsidP="0052421C"/>
    <w:p w14:paraId="2566B0A2" w14:textId="2BE88896" w:rsidR="009C412E" w:rsidRPr="0052421C" w:rsidRDefault="009C412E" w:rsidP="00874DBB">
      <w:pPr>
        <w:rPr>
          <w:b/>
          <w:bCs/>
        </w:rPr>
      </w:pPr>
      <w:r w:rsidRPr="0052421C">
        <w:rPr>
          <w:b/>
          <w:bCs/>
        </w:rPr>
        <w:t xml:space="preserve">With the submission of </w:t>
      </w:r>
      <w:r w:rsidR="00874DBB" w:rsidRPr="0052421C">
        <w:rPr>
          <w:b/>
          <w:bCs/>
        </w:rPr>
        <w:t>this</w:t>
      </w:r>
      <w:r w:rsidRPr="0052421C">
        <w:rPr>
          <w:b/>
          <w:bCs/>
        </w:rPr>
        <w:t xml:space="preserve"> LOI form, </w:t>
      </w:r>
      <w:r w:rsidRPr="0052421C">
        <w:rPr>
          <w:b/>
          <w:bCs/>
          <w:u w:val="single"/>
        </w:rPr>
        <w:t xml:space="preserve">include letters of support from the representatives of the state agencies and organizations </w:t>
      </w:r>
      <w:r w:rsidR="003B2A61" w:rsidRPr="0052421C">
        <w:rPr>
          <w:b/>
          <w:bCs/>
          <w:u w:val="single"/>
        </w:rPr>
        <w:t>involved in the project activities</w:t>
      </w:r>
      <w:r w:rsidR="003B2A61" w:rsidRPr="0052421C">
        <w:rPr>
          <w:b/>
          <w:bCs/>
        </w:rPr>
        <w:t xml:space="preserve"> </w:t>
      </w:r>
      <w:r w:rsidRPr="0052421C">
        <w:rPr>
          <w:b/>
          <w:bCs/>
        </w:rPr>
        <w:t xml:space="preserve">to indicate commitment to the project and the ability to provide any data and information needed to complete the project.  </w:t>
      </w:r>
    </w:p>
    <w:sectPr w:rsidR="009C412E" w:rsidRPr="0052421C" w:rsidSect="00D21E5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Start w:val="2"/>
      </w:footnotePr>
      <w:endnotePr>
        <w:numFmt w:val="decimal"/>
      </w:endnotePr>
      <w:type w:val="continuous"/>
      <w:pgSz w:w="12240" w:h="15840" w:code="1"/>
      <w:pgMar w:top="1440" w:right="1296" w:bottom="1170" w:left="1296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1422E" w14:textId="77777777" w:rsidR="00FA175D" w:rsidRDefault="00FA175D" w:rsidP="006417B9">
      <w:pPr>
        <w:pStyle w:val="EndnotesHeader"/>
      </w:pPr>
      <w:r w:rsidRPr="00EB2975">
        <w:t>Endnotes</w:t>
      </w:r>
    </w:p>
  </w:endnote>
  <w:endnote w:type="continuationSeparator" w:id="0">
    <w:p w14:paraId="247508F9" w14:textId="77777777" w:rsidR="00FA175D" w:rsidRPr="006A607C" w:rsidRDefault="00FA175D" w:rsidP="002F2D51">
      <w:pPr>
        <w:spacing w:after="0"/>
        <w:rPr>
          <w:color w:val="999999" w:themeColor="text2" w:themeTint="66"/>
        </w:rPr>
      </w:pPr>
      <w:r w:rsidRPr="006A607C">
        <w:rPr>
          <w:color w:val="999999" w:themeColor="text2" w:themeTint="66"/>
        </w:rPr>
        <w:continuationSeparator/>
      </w:r>
    </w:p>
    <w:p w14:paraId="38E60C87" w14:textId="77777777" w:rsidR="00FA175D" w:rsidRDefault="00FA175D"/>
    <w:p w14:paraId="6C7B693D" w14:textId="77777777" w:rsidR="00FA175D" w:rsidRDefault="00FA175D"/>
    <w:p w14:paraId="55812CF7" w14:textId="77777777" w:rsidR="00FA175D" w:rsidRDefault="00FA175D"/>
  </w:endnote>
  <w:endnote w:type="continuationNotice" w:id="1">
    <w:p w14:paraId="36A50B55" w14:textId="77777777" w:rsidR="00FA175D" w:rsidRDefault="00FA175D">
      <w:pPr>
        <w:spacing w:after="0"/>
      </w:pPr>
    </w:p>
    <w:p w14:paraId="74B09591" w14:textId="77777777" w:rsidR="00FA175D" w:rsidRDefault="00FA175D"/>
    <w:p w14:paraId="3566C5C6" w14:textId="77777777" w:rsidR="00FA175D" w:rsidRDefault="00FA17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569548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828080B" w14:textId="67198673" w:rsidR="00B324B1" w:rsidRDefault="00B324B1" w:rsidP="00F0446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1581FA" w14:textId="77777777" w:rsidR="00B324B1" w:rsidRDefault="00B324B1" w:rsidP="00681C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768083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DD5B49D" w14:textId="02896E9D" w:rsidR="00B324B1" w:rsidRDefault="00B324B1" w:rsidP="00F0446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3CD49437" w14:textId="4EEF8488" w:rsidR="002C6749" w:rsidRPr="0056577F" w:rsidRDefault="002C6749" w:rsidP="007238E5">
    <w:pPr>
      <w:pStyle w:val="TagLine"/>
      <w:tabs>
        <w:tab w:val="clear" w:pos="9360"/>
        <w:tab w:val="right" w:pos="9630"/>
        <w:tab w:val="right" w:pos="13500"/>
      </w:tabs>
      <w:ind w:right="360"/>
      <w:rPr>
        <w:b/>
        <w:i w:val="0"/>
        <w:noProof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CE88D" w14:textId="3487C325" w:rsidR="001F0756" w:rsidRPr="00735022" w:rsidRDefault="001F0756" w:rsidP="00D21E5D">
    <w:pPr>
      <w:pStyle w:val="TagLine"/>
      <w:tabs>
        <w:tab w:val="clear" w:pos="9360"/>
        <w:tab w:val="right" w:pos="13500"/>
      </w:tabs>
      <w:ind w:right="5868"/>
      <w:rPr>
        <w:b/>
        <w:i w:val="0"/>
        <w:noProof/>
        <w:color w:val="auto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9B0F4" w14:textId="77777777" w:rsidR="00FA175D" w:rsidRDefault="00FA175D" w:rsidP="002F2D51">
      <w:pPr>
        <w:spacing w:after="0"/>
        <w:rPr>
          <w:color w:val="999999" w:themeColor="text2" w:themeTint="66"/>
        </w:rPr>
      </w:pPr>
      <w:r w:rsidRPr="006A607C">
        <w:rPr>
          <w:color w:val="999999" w:themeColor="text2" w:themeTint="66"/>
        </w:rPr>
        <w:separator/>
      </w:r>
    </w:p>
    <w:p w14:paraId="14763A57" w14:textId="77777777" w:rsidR="00FA175D" w:rsidRPr="006A607C" w:rsidRDefault="00FA175D" w:rsidP="002F2D51">
      <w:pPr>
        <w:spacing w:after="0"/>
        <w:rPr>
          <w:color w:val="999999" w:themeColor="text2" w:themeTint="66"/>
        </w:rPr>
      </w:pPr>
    </w:p>
  </w:footnote>
  <w:footnote w:type="continuationSeparator" w:id="0">
    <w:p w14:paraId="64540A5B" w14:textId="77777777" w:rsidR="00FA175D" w:rsidRDefault="00FA175D" w:rsidP="002F2D51">
      <w:pPr>
        <w:spacing w:after="0"/>
      </w:pPr>
      <w:r>
        <w:continuationSeparator/>
      </w:r>
    </w:p>
    <w:p w14:paraId="071E2951" w14:textId="77777777" w:rsidR="00FA175D" w:rsidRDefault="00FA175D"/>
    <w:p w14:paraId="2B23BD40" w14:textId="77777777" w:rsidR="00FA175D" w:rsidRDefault="00FA175D"/>
    <w:p w14:paraId="15201C44" w14:textId="77777777" w:rsidR="00FA175D" w:rsidRDefault="00FA175D"/>
  </w:footnote>
  <w:footnote w:type="continuationNotice" w:id="1">
    <w:p w14:paraId="076F02C4" w14:textId="77777777" w:rsidR="00FA175D" w:rsidRDefault="00FA175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24627" w14:textId="74B73A6F" w:rsidR="001D6FE7" w:rsidRDefault="001D6FE7">
    <w:pPr>
      <w:pStyle w:val="Header"/>
    </w:pPr>
  </w:p>
  <w:p w14:paraId="0DBA2D0C" w14:textId="77777777" w:rsidR="00EF39C9" w:rsidRDefault="00EF39C9"/>
  <w:p w14:paraId="3A5EE7F9" w14:textId="77777777" w:rsidR="00766A23" w:rsidRDefault="00766A23"/>
  <w:p w14:paraId="65F6014A" w14:textId="77777777" w:rsidR="002C6749" w:rsidRDefault="002C674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7F0BC" w14:textId="776CC2C7" w:rsidR="00EF39C9" w:rsidRDefault="00676E5E" w:rsidP="001A3612">
    <w:pPr>
      <w:pStyle w:val="Header"/>
      <w:tabs>
        <w:tab w:val="clear" w:pos="9360"/>
        <w:tab w:val="right" w:pos="9630"/>
      </w:tabs>
      <w:ind w:right="18"/>
      <w:rPr>
        <w:b/>
        <w:color w:val="000000" w:themeColor="text2"/>
        <w:sz w:val="18"/>
        <w:szCs w:val="18"/>
      </w:rPr>
    </w:pPr>
    <w:sdt>
      <w:sdtPr>
        <w:rPr>
          <w:b/>
          <w:bCs/>
          <w:i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D21E5D" w:rsidRPr="00D21E5D">
          <w:rPr>
            <w:b/>
            <w:bCs/>
            <w:i/>
          </w:rPr>
          <w:t xml:space="preserve">The Advancing Medicare &amp; Medicaid Integration Initiative: </w:t>
        </w:r>
        <w:r w:rsidR="005426BD">
          <w:rPr>
            <w:b/>
            <w:bCs/>
            <w:i/>
          </w:rPr>
          <w:t>Letter of Interest Form</w:t>
        </w:r>
      </w:sdtContent>
    </w:sdt>
  </w:p>
  <w:p w14:paraId="41AB5FF2" w14:textId="77777777" w:rsidR="002C6749" w:rsidRDefault="002C674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A329C" w14:textId="6EDAB96D" w:rsidR="009C27F1" w:rsidRDefault="00C2231A" w:rsidP="006A0CA9">
    <w:pPr>
      <w:pStyle w:val="Header"/>
      <w:ind w:left="-63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086D5A" wp14:editId="57EBE286">
              <wp:simplePos x="0" y="0"/>
              <wp:positionH relativeFrom="margin">
                <wp:align>right</wp:align>
              </wp:positionH>
              <wp:positionV relativeFrom="paragraph">
                <wp:posOffset>-457200</wp:posOffset>
              </wp:positionV>
              <wp:extent cx="2255520" cy="434340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55520" cy="43434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 w="12700"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C11DCE7" w14:textId="7256C062" w:rsidR="00C2231A" w:rsidRPr="00C2231A" w:rsidRDefault="005426BD" w:rsidP="00C2231A">
                          <w:pPr>
                            <w:spacing w:after="100"/>
                            <w:jc w:val="center"/>
                            <w:rPr>
                              <w:rFonts w:asciiTheme="majorHAnsi" w:hAnsiTheme="majorHAnsi"/>
                              <w:b/>
                              <w:bCs/>
                              <w:color w:val="101B3B" w:themeColor="accent1"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  <w:bCs/>
                              <w:color w:val="101B3B" w:themeColor="accent1"/>
                            </w:rPr>
                            <w:t>LETTER OF INTEREST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8086D5A" id="Rectangle 1" o:spid="_x0000_s1026" style="position:absolute;left:0;text-align:left;margin-left:126.4pt;margin-top:-36pt;width:177.6pt;height:34.2pt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" fillcolor="#fedb37 [3205]" stroked="f" strokeweight="1pt">
              <v:stroke endcap="round"/>
              <v:textbox>
                <w:txbxContent>
                  <w:p w14:paraId="2C11DCE7" w14:textId="7256C062" w:rsidR="00C2231A" w:rsidRPr="00C2231A" w:rsidRDefault="005426BD" w:rsidP="00C2231A">
                    <w:pPr>
                      <w:spacing w:after="100"/>
                      <w:jc w:val="center"/>
                      <w:rPr>
                        <w:rFonts w:asciiTheme="majorHAnsi" w:hAnsiTheme="majorHAnsi"/>
                        <w:b/>
                        <w:bCs/>
                        <w:color w:val="101B3B" w:themeColor="accent1"/>
                      </w:rPr>
                    </w:pPr>
                    <w:r>
                      <w:rPr>
                        <w:rFonts w:asciiTheme="majorHAnsi" w:hAnsiTheme="majorHAnsi"/>
                        <w:b/>
                        <w:bCs/>
                        <w:color w:val="101B3B" w:themeColor="accent1"/>
                      </w:rPr>
                      <w:t>LETTER OF INTEREST FORM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B36265">
      <w:rPr>
        <w:noProof/>
      </w:rPr>
      <w:drawing>
        <wp:inline distT="0" distB="0" distL="0" distR="0" wp14:anchorId="3BC51F07" wp14:editId="6C2AA81D">
          <wp:extent cx="2149475" cy="365760"/>
          <wp:effectExtent l="0" t="0" r="3175" b="0"/>
          <wp:docPr id="21" name="Graphic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b="19987"/>
                  <a:stretch/>
                </pic:blipFill>
                <pic:spPr bwMode="auto">
                  <a:xfrm>
                    <a:off x="0" y="0"/>
                    <a:ext cx="2149813" cy="3658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B36265">
      <w:br/>
    </w:r>
  </w:p>
  <w:p w14:paraId="4557DAC2" w14:textId="58A2B2EE" w:rsidR="001D6FE7" w:rsidRPr="001F0756" w:rsidRDefault="001D6FE7" w:rsidP="009C27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C52A9"/>
    <w:multiLevelType w:val="hybridMultilevel"/>
    <w:tmpl w:val="E666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3117A"/>
    <w:multiLevelType w:val="multilevel"/>
    <w:tmpl w:val="2D36B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D44C0C"/>
    <w:multiLevelType w:val="hybridMultilevel"/>
    <w:tmpl w:val="697AC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F97335"/>
    <w:multiLevelType w:val="multilevel"/>
    <w:tmpl w:val="2B060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3262D0"/>
    <w:multiLevelType w:val="hybridMultilevel"/>
    <w:tmpl w:val="96F6F3B2"/>
    <w:lvl w:ilvl="0" w:tplc="C7D82570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323E44A1"/>
    <w:multiLevelType w:val="hybridMultilevel"/>
    <w:tmpl w:val="3580D268"/>
    <w:lvl w:ilvl="0" w:tplc="49B4DD2A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101B3B" w:themeColor="accent1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C23C2C"/>
    <w:multiLevelType w:val="hybridMultilevel"/>
    <w:tmpl w:val="0FE2AC98"/>
    <w:lvl w:ilvl="0" w:tplc="04090015">
      <w:start w:val="1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5F3DEF"/>
    <w:multiLevelType w:val="multilevel"/>
    <w:tmpl w:val="54AA8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AB16DE"/>
    <w:multiLevelType w:val="hybridMultilevel"/>
    <w:tmpl w:val="113EEF30"/>
    <w:lvl w:ilvl="0" w:tplc="CD90C3AE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  <w:color w:val="0E50E9" w:themeColor="accent3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370E44BA"/>
    <w:multiLevelType w:val="hybridMultilevel"/>
    <w:tmpl w:val="88F24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194E65"/>
    <w:multiLevelType w:val="hybridMultilevel"/>
    <w:tmpl w:val="70420E82"/>
    <w:lvl w:ilvl="0" w:tplc="1BE80E38">
      <w:start w:val="1"/>
      <w:numFmt w:val="bullet"/>
      <w:lvlText w:val=""/>
      <w:lvlJc w:val="left"/>
      <w:pPr>
        <w:ind w:left="1080" w:hanging="72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C206A"/>
    <w:multiLevelType w:val="hybridMultilevel"/>
    <w:tmpl w:val="808E56EC"/>
    <w:lvl w:ilvl="0" w:tplc="331C27E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1A70"/>
    <w:multiLevelType w:val="hybridMultilevel"/>
    <w:tmpl w:val="6BA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520C3"/>
    <w:multiLevelType w:val="hybridMultilevel"/>
    <w:tmpl w:val="18BC5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D00986"/>
    <w:multiLevelType w:val="hybridMultilevel"/>
    <w:tmpl w:val="59127AAA"/>
    <w:lvl w:ilvl="0" w:tplc="9B2A3D18">
      <w:start w:val="1"/>
      <w:numFmt w:val="bullet"/>
      <w:pStyle w:val="ListParagraph"/>
      <w:lvlText w:val=""/>
      <w:lvlJc w:val="left"/>
      <w:pPr>
        <w:ind w:left="806" w:hanging="360"/>
      </w:pPr>
      <w:rPr>
        <w:rFonts w:ascii="Wingdings" w:hAnsi="Wingdings" w:hint="default"/>
        <w:color w:val="101B3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1C03F11"/>
    <w:multiLevelType w:val="hybridMultilevel"/>
    <w:tmpl w:val="3C446D92"/>
    <w:lvl w:ilvl="0" w:tplc="CD90C3AE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0E50E9" w:themeColor="accent3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69B87955"/>
    <w:multiLevelType w:val="hybridMultilevel"/>
    <w:tmpl w:val="96C484A8"/>
    <w:lvl w:ilvl="0" w:tplc="90D25C4A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  <w:color w:val="0E50E9" w:themeColor="accent3"/>
        <w:sz w:val="20"/>
        <w:szCs w:val="28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C4A2282"/>
    <w:multiLevelType w:val="hybridMultilevel"/>
    <w:tmpl w:val="17C4FFA8"/>
    <w:lvl w:ilvl="0" w:tplc="CC6A86A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color w:val="393939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8" w15:restartNumberingAfterBreak="0">
    <w:nsid w:val="6C5B3425"/>
    <w:multiLevelType w:val="hybridMultilevel"/>
    <w:tmpl w:val="CF487E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51BDB"/>
    <w:multiLevelType w:val="hybridMultilevel"/>
    <w:tmpl w:val="9C90B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A00030"/>
    <w:multiLevelType w:val="hybridMultilevel"/>
    <w:tmpl w:val="1876D1B0"/>
    <w:lvl w:ilvl="0" w:tplc="2DEAEB3C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77A840FD"/>
    <w:multiLevelType w:val="hybridMultilevel"/>
    <w:tmpl w:val="C9E62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D271F97"/>
    <w:multiLevelType w:val="multilevel"/>
    <w:tmpl w:val="2C202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4119767">
    <w:abstractNumId w:val="5"/>
  </w:num>
  <w:num w:numId="2" w16cid:durableId="499541007">
    <w:abstractNumId w:val="14"/>
  </w:num>
  <w:num w:numId="3" w16cid:durableId="147862988">
    <w:abstractNumId w:val="17"/>
  </w:num>
  <w:num w:numId="4" w16cid:durableId="1043944251">
    <w:abstractNumId w:val="4"/>
  </w:num>
  <w:num w:numId="5" w16cid:durableId="288439715">
    <w:abstractNumId w:val="6"/>
  </w:num>
  <w:num w:numId="6" w16cid:durableId="228810885">
    <w:abstractNumId w:val="18"/>
  </w:num>
  <w:num w:numId="7" w16cid:durableId="460881104">
    <w:abstractNumId w:val="20"/>
  </w:num>
  <w:num w:numId="8" w16cid:durableId="454567904">
    <w:abstractNumId w:val="15"/>
  </w:num>
  <w:num w:numId="9" w16cid:durableId="1158813914">
    <w:abstractNumId w:val="8"/>
  </w:num>
  <w:num w:numId="10" w16cid:durableId="1558710111">
    <w:abstractNumId w:val="16"/>
  </w:num>
  <w:num w:numId="11" w16cid:durableId="1607231765">
    <w:abstractNumId w:val="7"/>
  </w:num>
  <w:num w:numId="12" w16cid:durableId="1688288532">
    <w:abstractNumId w:val="1"/>
  </w:num>
  <w:num w:numId="13" w16cid:durableId="1684671354">
    <w:abstractNumId w:val="3"/>
  </w:num>
  <w:num w:numId="14" w16cid:durableId="1482427853">
    <w:abstractNumId w:val="22"/>
  </w:num>
  <w:num w:numId="15" w16cid:durableId="137456063">
    <w:abstractNumId w:val="10"/>
  </w:num>
  <w:num w:numId="16" w16cid:durableId="277570789">
    <w:abstractNumId w:val="12"/>
  </w:num>
  <w:num w:numId="17" w16cid:durableId="1664167172">
    <w:abstractNumId w:val="21"/>
  </w:num>
  <w:num w:numId="18" w16cid:durableId="739016308">
    <w:abstractNumId w:val="19"/>
  </w:num>
  <w:num w:numId="19" w16cid:durableId="468597147">
    <w:abstractNumId w:val="13"/>
  </w:num>
  <w:num w:numId="20" w16cid:durableId="522747327">
    <w:abstractNumId w:val="9"/>
  </w:num>
  <w:num w:numId="21" w16cid:durableId="297224564">
    <w:abstractNumId w:val="2"/>
  </w:num>
  <w:num w:numId="22" w16cid:durableId="1182817832">
    <w:abstractNumId w:val="14"/>
  </w:num>
  <w:num w:numId="23" w16cid:durableId="2032683506">
    <w:abstractNumId w:val="14"/>
  </w:num>
  <w:num w:numId="24" w16cid:durableId="867790585">
    <w:abstractNumId w:val="14"/>
  </w:num>
  <w:num w:numId="25" w16cid:durableId="704406443">
    <w:abstractNumId w:val="14"/>
  </w:num>
  <w:num w:numId="26" w16cid:durableId="815072465">
    <w:abstractNumId w:val="14"/>
  </w:num>
  <w:num w:numId="27" w16cid:durableId="1316687231">
    <w:abstractNumId w:val="14"/>
  </w:num>
  <w:num w:numId="28" w16cid:durableId="1883708258">
    <w:abstractNumId w:val="11"/>
  </w:num>
  <w:num w:numId="29" w16cid:durableId="69685268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Start w:val="2"/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rGwNDMzNTYyNTBX0lEKTi0uzszPAykwMqsFACwD4U8tAAAA"/>
  </w:docVars>
  <w:rsids>
    <w:rsidRoot w:val="00546464"/>
    <w:rsid w:val="00001318"/>
    <w:rsid w:val="0000245D"/>
    <w:rsid w:val="00003E0D"/>
    <w:rsid w:val="0001521D"/>
    <w:rsid w:val="00016441"/>
    <w:rsid w:val="00017347"/>
    <w:rsid w:val="00017CEB"/>
    <w:rsid w:val="00021122"/>
    <w:rsid w:val="00021D29"/>
    <w:rsid w:val="0002508F"/>
    <w:rsid w:val="0003066D"/>
    <w:rsid w:val="0003211D"/>
    <w:rsid w:val="00032B23"/>
    <w:rsid w:val="00032BBB"/>
    <w:rsid w:val="00034C49"/>
    <w:rsid w:val="00037C46"/>
    <w:rsid w:val="00041E5D"/>
    <w:rsid w:val="00046BD9"/>
    <w:rsid w:val="00061D35"/>
    <w:rsid w:val="00063A09"/>
    <w:rsid w:val="0007129E"/>
    <w:rsid w:val="00071389"/>
    <w:rsid w:val="000738A0"/>
    <w:rsid w:val="00073F03"/>
    <w:rsid w:val="00074C98"/>
    <w:rsid w:val="000770C2"/>
    <w:rsid w:val="00077DAA"/>
    <w:rsid w:val="0008261A"/>
    <w:rsid w:val="000827DB"/>
    <w:rsid w:val="000861E3"/>
    <w:rsid w:val="000916A8"/>
    <w:rsid w:val="00095685"/>
    <w:rsid w:val="00095F90"/>
    <w:rsid w:val="000A71AA"/>
    <w:rsid w:val="000B35BC"/>
    <w:rsid w:val="000B5682"/>
    <w:rsid w:val="000B611B"/>
    <w:rsid w:val="000B65B8"/>
    <w:rsid w:val="000C06D7"/>
    <w:rsid w:val="000C314D"/>
    <w:rsid w:val="000C3AD2"/>
    <w:rsid w:val="000C49A4"/>
    <w:rsid w:val="000C57C8"/>
    <w:rsid w:val="000C653D"/>
    <w:rsid w:val="000C7673"/>
    <w:rsid w:val="000C76D2"/>
    <w:rsid w:val="000D03C3"/>
    <w:rsid w:val="000D1250"/>
    <w:rsid w:val="000D2671"/>
    <w:rsid w:val="000D41A2"/>
    <w:rsid w:val="000D5651"/>
    <w:rsid w:val="000D69DA"/>
    <w:rsid w:val="000D6A68"/>
    <w:rsid w:val="000E3365"/>
    <w:rsid w:val="000E4A93"/>
    <w:rsid w:val="000E62FC"/>
    <w:rsid w:val="000F05FD"/>
    <w:rsid w:val="000F0AF6"/>
    <w:rsid w:val="000F1AE3"/>
    <w:rsid w:val="000F2D3C"/>
    <w:rsid w:val="000F51DD"/>
    <w:rsid w:val="000F5A4D"/>
    <w:rsid w:val="00102156"/>
    <w:rsid w:val="00106D47"/>
    <w:rsid w:val="0011020E"/>
    <w:rsid w:val="00111B2D"/>
    <w:rsid w:val="00112647"/>
    <w:rsid w:val="001140EB"/>
    <w:rsid w:val="00115FA9"/>
    <w:rsid w:val="00117ACB"/>
    <w:rsid w:val="0012326D"/>
    <w:rsid w:val="00123368"/>
    <w:rsid w:val="00126FE5"/>
    <w:rsid w:val="001310F9"/>
    <w:rsid w:val="0013111A"/>
    <w:rsid w:val="001319D0"/>
    <w:rsid w:val="00133386"/>
    <w:rsid w:val="001336BD"/>
    <w:rsid w:val="001370D1"/>
    <w:rsid w:val="001370FC"/>
    <w:rsid w:val="00154F7D"/>
    <w:rsid w:val="00155CF4"/>
    <w:rsid w:val="00156E88"/>
    <w:rsid w:val="00156F82"/>
    <w:rsid w:val="001572AB"/>
    <w:rsid w:val="001612CA"/>
    <w:rsid w:val="0016170F"/>
    <w:rsid w:val="00163738"/>
    <w:rsid w:val="001674BD"/>
    <w:rsid w:val="00177D7C"/>
    <w:rsid w:val="00182381"/>
    <w:rsid w:val="0018404B"/>
    <w:rsid w:val="00186A0E"/>
    <w:rsid w:val="00191532"/>
    <w:rsid w:val="00193A42"/>
    <w:rsid w:val="00193D2E"/>
    <w:rsid w:val="00194686"/>
    <w:rsid w:val="001A3612"/>
    <w:rsid w:val="001A38A9"/>
    <w:rsid w:val="001A4C01"/>
    <w:rsid w:val="001A5EFD"/>
    <w:rsid w:val="001A6CCB"/>
    <w:rsid w:val="001A7569"/>
    <w:rsid w:val="001A788E"/>
    <w:rsid w:val="001A7F87"/>
    <w:rsid w:val="001B1BD8"/>
    <w:rsid w:val="001B2B00"/>
    <w:rsid w:val="001B3BA9"/>
    <w:rsid w:val="001B42C2"/>
    <w:rsid w:val="001B4AA3"/>
    <w:rsid w:val="001B5128"/>
    <w:rsid w:val="001B582C"/>
    <w:rsid w:val="001B5C65"/>
    <w:rsid w:val="001B7DE4"/>
    <w:rsid w:val="001C2A86"/>
    <w:rsid w:val="001C6355"/>
    <w:rsid w:val="001C6E74"/>
    <w:rsid w:val="001C760D"/>
    <w:rsid w:val="001D2653"/>
    <w:rsid w:val="001D31A7"/>
    <w:rsid w:val="001D6304"/>
    <w:rsid w:val="001D6FE7"/>
    <w:rsid w:val="001E1FE0"/>
    <w:rsid w:val="001E4B3D"/>
    <w:rsid w:val="001E6923"/>
    <w:rsid w:val="001E79DF"/>
    <w:rsid w:val="001F0756"/>
    <w:rsid w:val="001F31A0"/>
    <w:rsid w:val="001F4BCE"/>
    <w:rsid w:val="001F6767"/>
    <w:rsid w:val="002014CF"/>
    <w:rsid w:val="002035D3"/>
    <w:rsid w:val="0021097D"/>
    <w:rsid w:val="00215A90"/>
    <w:rsid w:val="00217B9F"/>
    <w:rsid w:val="002205B3"/>
    <w:rsid w:val="002218D2"/>
    <w:rsid w:val="00221D05"/>
    <w:rsid w:val="00222B56"/>
    <w:rsid w:val="00222F66"/>
    <w:rsid w:val="00223E64"/>
    <w:rsid w:val="00226A18"/>
    <w:rsid w:val="00231CA6"/>
    <w:rsid w:val="00233115"/>
    <w:rsid w:val="00242D61"/>
    <w:rsid w:val="00243742"/>
    <w:rsid w:val="002538F6"/>
    <w:rsid w:val="00254439"/>
    <w:rsid w:val="00261341"/>
    <w:rsid w:val="00273111"/>
    <w:rsid w:val="00274664"/>
    <w:rsid w:val="002817C2"/>
    <w:rsid w:val="00286DC4"/>
    <w:rsid w:val="002872C0"/>
    <w:rsid w:val="00290018"/>
    <w:rsid w:val="00291E91"/>
    <w:rsid w:val="00292506"/>
    <w:rsid w:val="002A5DDB"/>
    <w:rsid w:val="002A7924"/>
    <w:rsid w:val="002B0A6C"/>
    <w:rsid w:val="002B205C"/>
    <w:rsid w:val="002B331C"/>
    <w:rsid w:val="002B37D0"/>
    <w:rsid w:val="002C53AD"/>
    <w:rsid w:val="002C6749"/>
    <w:rsid w:val="002C7491"/>
    <w:rsid w:val="002D2D13"/>
    <w:rsid w:val="002D30B1"/>
    <w:rsid w:val="002E3903"/>
    <w:rsid w:val="002E7498"/>
    <w:rsid w:val="002F17C8"/>
    <w:rsid w:val="002F2D51"/>
    <w:rsid w:val="002F3B17"/>
    <w:rsid w:val="002F5518"/>
    <w:rsid w:val="002F583E"/>
    <w:rsid w:val="002F66DB"/>
    <w:rsid w:val="002F6B62"/>
    <w:rsid w:val="002F70F7"/>
    <w:rsid w:val="002F73D6"/>
    <w:rsid w:val="00300095"/>
    <w:rsid w:val="00310BD8"/>
    <w:rsid w:val="00310E16"/>
    <w:rsid w:val="003140BA"/>
    <w:rsid w:val="003154A0"/>
    <w:rsid w:val="00323222"/>
    <w:rsid w:val="00326F9A"/>
    <w:rsid w:val="003303DF"/>
    <w:rsid w:val="00330B19"/>
    <w:rsid w:val="00335335"/>
    <w:rsid w:val="003370FF"/>
    <w:rsid w:val="00337AC7"/>
    <w:rsid w:val="00337C8F"/>
    <w:rsid w:val="00350EE8"/>
    <w:rsid w:val="003542F2"/>
    <w:rsid w:val="003555BC"/>
    <w:rsid w:val="00355671"/>
    <w:rsid w:val="00355887"/>
    <w:rsid w:val="003568A6"/>
    <w:rsid w:val="00362380"/>
    <w:rsid w:val="00362C28"/>
    <w:rsid w:val="003653CF"/>
    <w:rsid w:val="003661EF"/>
    <w:rsid w:val="00373F0A"/>
    <w:rsid w:val="0037741D"/>
    <w:rsid w:val="00377CE5"/>
    <w:rsid w:val="003829F3"/>
    <w:rsid w:val="0038319B"/>
    <w:rsid w:val="00385AF7"/>
    <w:rsid w:val="0039002E"/>
    <w:rsid w:val="00396450"/>
    <w:rsid w:val="00396F6F"/>
    <w:rsid w:val="003978BE"/>
    <w:rsid w:val="003A072E"/>
    <w:rsid w:val="003A0867"/>
    <w:rsid w:val="003A1D75"/>
    <w:rsid w:val="003A2702"/>
    <w:rsid w:val="003B0CFF"/>
    <w:rsid w:val="003B2A61"/>
    <w:rsid w:val="003B52D9"/>
    <w:rsid w:val="003C1335"/>
    <w:rsid w:val="003C17E7"/>
    <w:rsid w:val="003C4870"/>
    <w:rsid w:val="003D1D53"/>
    <w:rsid w:val="003D58BC"/>
    <w:rsid w:val="003E0D08"/>
    <w:rsid w:val="003E358B"/>
    <w:rsid w:val="003E35E1"/>
    <w:rsid w:val="003F25E9"/>
    <w:rsid w:val="003F4ED6"/>
    <w:rsid w:val="0040170A"/>
    <w:rsid w:val="00401A34"/>
    <w:rsid w:val="00402A91"/>
    <w:rsid w:val="004079FF"/>
    <w:rsid w:val="00412715"/>
    <w:rsid w:val="004136EC"/>
    <w:rsid w:val="004223F5"/>
    <w:rsid w:val="00422417"/>
    <w:rsid w:val="004229FC"/>
    <w:rsid w:val="00423121"/>
    <w:rsid w:val="00424267"/>
    <w:rsid w:val="00424401"/>
    <w:rsid w:val="004258A7"/>
    <w:rsid w:val="00427074"/>
    <w:rsid w:val="004302B6"/>
    <w:rsid w:val="0043482F"/>
    <w:rsid w:val="00436800"/>
    <w:rsid w:val="00437334"/>
    <w:rsid w:val="00437C73"/>
    <w:rsid w:val="004401F4"/>
    <w:rsid w:val="00443339"/>
    <w:rsid w:val="00443F41"/>
    <w:rsid w:val="004443FC"/>
    <w:rsid w:val="004455E7"/>
    <w:rsid w:val="00451FA3"/>
    <w:rsid w:val="004529D1"/>
    <w:rsid w:val="00452B4C"/>
    <w:rsid w:val="00453972"/>
    <w:rsid w:val="004541D4"/>
    <w:rsid w:val="004548F1"/>
    <w:rsid w:val="00455C7F"/>
    <w:rsid w:val="004614C7"/>
    <w:rsid w:val="00462B19"/>
    <w:rsid w:val="0046376E"/>
    <w:rsid w:val="00463C70"/>
    <w:rsid w:val="004651D8"/>
    <w:rsid w:val="00465284"/>
    <w:rsid w:val="004656F9"/>
    <w:rsid w:val="00465D7C"/>
    <w:rsid w:val="00467743"/>
    <w:rsid w:val="004703A3"/>
    <w:rsid w:val="004703DC"/>
    <w:rsid w:val="00471657"/>
    <w:rsid w:val="004839B2"/>
    <w:rsid w:val="004845C3"/>
    <w:rsid w:val="00484715"/>
    <w:rsid w:val="00484A3D"/>
    <w:rsid w:val="0048713C"/>
    <w:rsid w:val="00487A71"/>
    <w:rsid w:val="004906FA"/>
    <w:rsid w:val="004913FB"/>
    <w:rsid w:val="004A3141"/>
    <w:rsid w:val="004A51D8"/>
    <w:rsid w:val="004A5BD3"/>
    <w:rsid w:val="004B507D"/>
    <w:rsid w:val="004B7461"/>
    <w:rsid w:val="004C2A33"/>
    <w:rsid w:val="004C35E4"/>
    <w:rsid w:val="004C59F5"/>
    <w:rsid w:val="004C5E95"/>
    <w:rsid w:val="004C72C4"/>
    <w:rsid w:val="004C7FC7"/>
    <w:rsid w:val="004D1E7F"/>
    <w:rsid w:val="004D1EE3"/>
    <w:rsid w:val="004D586C"/>
    <w:rsid w:val="004E50F1"/>
    <w:rsid w:val="004E51B6"/>
    <w:rsid w:val="004F35C6"/>
    <w:rsid w:val="004F4E46"/>
    <w:rsid w:val="004F7BA6"/>
    <w:rsid w:val="004F7EAB"/>
    <w:rsid w:val="004F7EC8"/>
    <w:rsid w:val="0050078D"/>
    <w:rsid w:val="00501FE5"/>
    <w:rsid w:val="0050411E"/>
    <w:rsid w:val="00505FDC"/>
    <w:rsid w:val="00507792"/>
    <w:rsid w:val="005140E8"/>
    <w:rsid w:val="00516165"/>
    <w:rsid w:val="005162F8"/>
    <w:rsid w:val="0051767F"/>
    <w:rsid w:val="005231AF"/>
    <w:rsid w:val="0052421C"/>
    <w:rsid w:val="00524D1B"/>
    <w:rsid w:val="00526940"/>
    <w:rsid w:val="005273B6"/>
    <w:rsid w:val="00532D7C"/>
    <w:rsid w:val="00536410"/>
    <w:rsid w:val="00537AD1"/>
    <w:rsid w:val="005426BD"/>
    <w:rsid w:val="00542DA0"/>
    <w:rsid w:val="005449EA"/>
    <w:rsid w:val="00546464"/>
    <w:rsid w:val="00561806"/>
    <w:rsid w:val="005630C0"/>
    <w:rsid w:val="00563F91"/>
    <w:rsid w:val="0056577F"/>
    <w:rsid w:val="00567C50"/>
    <w:rsid w:val="00582056"/>
    <w:rsid w:val="005820D8"/>
    <w:rsid w:val="00584849"/>
    <w:rsid w:val="00586DC2"/>
    <w:rsid w:val="005960BA"/>
    <w:rsid w:val="005A0874"/>
    <w:rsid w:val="005A2687"/>
    <w:rsid w:val="005A2781"/>
    <w:rsid w:val="005A4C03"/>
    <w:rsid w:val="005A5206"/>
    <w:rsid w:val="005B04AF"/>
    <w:rsid w:val="005B08A7"/>
    <w:rsid w:val="005B58B8"/>
    <w:rsid w:val="005C0616"/>
    <w:rsid w:val="005C493F"/>
    <w:rsid w:val="005C5A9D"/>
    <w:rsid w:val="005D168E"/>
    <w:rsid w:val="005D1C79"/>
    <w:rsid w:val="005E33C6"/>
    <w:rsid w:val="005E3AAA"/>
    <w:rsid w:val="005E5FB3"/>
    <w:rsid w:val="005E62A9"/>
    <w:rsid w:val="005E6413"/>
    <w:rsid w:val="005F05C1"/>
    <w:rsid w:val="005F099B"/>
    <w:rsid w:val="005F6A19"/>
    <w:rsid w:val="005F7D4C"/>
    <w:rsid w:val="006017A4"/>
    <w:rsid w:val="006017F2"/>
    <w:rsid w:val="00601E9E"/>
    <w:rsid w:val="00605659"/>
    <w:rsid w:val="00606259"/>
    <w:rsid w:val="00607BB4"/>
    <w:rsid w:val="00610BE2"/>
    <w:rsid w:val="00621D5B"/>
    <w:rsid w:val="0062349B"/>
    <w:rsid w:val="006249AE"/>
    <w:rsid w:val="00625CCC"/>
    <w:rsid w:val="00627812"/>
    <w:rsid w:val="00635C7F"/>
    <w:rsid w:val="006417B9"/>
    <w:rsid w:val="00642442"/>
    <w:rsid w:val="0064247F"/>
    <w:rsid w:val="006475C1"/>
    <w:rsid w:val="00650253"/>
    <w:rsid w:val="00655D01"/>
    <w:rsid w:val="0066068C"/>
    <w:rsid w:val="0066131D"/>
    <w:rsid w:val="0066750D"/>
    <w:rsid w:val="00673D59"/>
    <w:rsid w:val="00676E5E"/>
    <w:rsid w:val="00681BDF"/>
    <w:rsid w:val="00681CC4"/>
    <w:rsid w:val="006829D7"/>
    <w:rsid w:val="00682BF7"/>
    <w:rsid w:val="00683A1B"/>
    <w:rsid w:val="00683B8A"/>
    <w:rsid w:val="00686ACB"/>
    <w:rsid w:val="00686F57"/>
    <w:rsid w:val="006875EE"/>
    <w:rsid w:val="00687A5A"/>
    <w:rsid w:val="00687BC2"/>
    <w:rsid w:val="006A0CA9"/>
    <w:rsid w:val="006A17C1"/>
    <w:rsid w:val="006A268C"/>
    <w:rsid w:val="006A607C"/>
    <w:rsid w:val="006B1AF3"/>
    <w:rsid w:val="006B70CA"/>
    <w:rsid w:val="006D00AE"/>
    <w:rsid w:val="006D0DB5"/>
    <w:rsid w:val="006D2126"/>
    <w:rsid w:val="006D2322"/>
    <w:rsid w:val="006D41A0"/>
    <w:rsid w:val="006D4412"/>
    <w:rsid w:val="006D4B23"/>
    <w:rsid w:val="006D6156"/>
    <w:rsid w:val="006E0368"/>
    <w:rsid w:val="006E608B"/>
    <w:rsid w:val="006E66AB"/>
    <w:rsid w:val="006F0F9B"/>
    <w:rsid w:val="006F3BC5"/>
    <w:rsid w:val="00703749"/>
    <w:rsid w:val="00703D34"/>
    <w:rsid w:val="00703DF1"/>
    <w:rsid w:val="00704583"/>
    <w:rsid w:val="00705B4C"/>
    <w:rsid w:val="00707719"/>
    <w:rsid w:val="00711A20"/>
    <w:rsid w:val="0071684D"/>
    <w:rsid w:val="0072118F"/>
    <w:rsid w:val="00722B96"/>
    <w:rsid w:val="007238E5"/>
    <w:rsid w:val="007273BE"/>
    <w:rsid w:val="00727A83"/>
    <w:rsid w:val="0073086F"/>
    <w:rsid w:val="00734DD8"/>
    <w:rsid w:val="00735022"/>
    <w:rsid w:val="00737DB5"/>
    <w:rsid w:val="00737EDD"/>
    <w:rsid w:val="0074065B"/>
    <w:rsid w:val="00743130"/>
    <w:rsid w:val="00744FE4"/>
    <w:rsid w:val="007465FD"/>
    <w:rsid w:val="00750D8B"/>
    <w:rsid w:val="0075143C"/>
    <w:rsid w:val="007618FB"/>
    <w:rsid w:val="007619AA"/>
    <w:rsid w:val="0076669A"/>
    <w:rsid w:val="00766A23"/>
    <w:rsid w:val="00767EE8"/>
    <w:rsid w:val="00771ECC"/>
    <w:rsid w:val="00773459"/>
    <w:rsid w:val="007744F1"/>
    <w:rsid w:val="00782819"/>
    <w:rsid w:val="0078391E"/>
    <w:rsid w:val="00785AC0"/>
    <w:rsid w:val="00786BAF"/>
    <w:rsid w:val="00786BFB"/>
    <w:rsid w:val="00787696"/>
    <w:rsid w:val="007901AD"/>
    <w:rsid w:val="00790C71"/>
    <w:rsid w:val="00791194"/>
    <w:rsid w:val="00791BCF"/>
    <w:rsid w:val="0079227E"/>
    <w:rsid w:val="007929AC"/>
    <w:rsid w:val="00793099"/>
    <w:rsid w:val="00793CE2"/>
    <w:rsid w:val="0079446E"/>
    <w:rsid w:val="00797E92"/>
    <w:rsid w:val="007A0037"/>
    <w:rsid w:val="007A023C"/>
    <w:rsid w:val="007A5C5C"/>
    <w:rsid w:val="007A775E"/>
    <w:rsid w:val="007B3416"/>
    <w:rsid w:val="007B7249"/>
    <w:rsid w:val="007C0A42"/>
    <w:rsid w:val="007C1240"/>
    <w:rsid w:val="007C2916"/>
    <w:rsid w:val="007C652E"/>
    <w:rsid w:val="007D2689"/>
    <w:rsid w:val="007D6C96"/>
    <w:rsid w:val="007E099F"/>
    <w:rsid w:val="007E558F"/>
    <w:rsid w:val="007E5921"/>
    <w:rsid w:val="007F096E"/>
    <w:rsid w:val="007F1F5B"/>
    <w:rsid w:val="007F2FC5"/>
    <w:rsid w:val="00802F95"/>
    <w:rsid w:val="00803C77"/>
    <w:rsid w:val="00810DCC"/>
    <w:rsid w:val="008125A9"/>
    <w:rsid w:val="00813617"/>
    <w:rsid w:val="008142DE"/>
    <w:rsid w:val="0081765A"/>
    <w:rsid w:val="00820285"/>
    <w:rsid w:val="00821D68"/>
    <w:rsid w:val="00823275"/>
    <w:rsid w:val="00824961"/>
    <w:rsid w:val="00832A9D"/>
    <w:rsid w:val="00835B1E"/>
    <w:rsid w:val="008404FD"/>
    <w:rsid w:val="00842775"/>
    <w:rsid w:val="00844DE7"/>
    <w:rsid w:val="00846532"/>
    <w:rsid w:val="00852485"/>
    <w:rsid w:val="0085299B"/>
    <w:rsid w:val="00854594"/>
    <w:rsid w:val="00860C6A"/>
    <w:rsid w:val="00863C0D"/>
    <w:rsid w:val="008661A1"/>
    <w:rsid w:val="008662F3"/>
    <w:rsid w:val="008665F2"/>
    <w:rsid w:val="00872216"/>
    <w:rsid w:val="00872D5C"/>
    <w:rsid w:val="00874034"/>
    <w:rsid w:val="00874DBB"/>
    <w:rsid w:val="00880DA2"/>
    <w:rsid w:val="0088121B"/>
    <w:rsid w:val="00891E99"/>
    <w:rsid w:val="008964E4"/>
    <w:rsid w:val="00896786"/>
    <w:rsid w:val="008A5687"/>
    <w:rsid w:val="008A77FC"/>
    <w:rsid w:val="008B092F"/>
    <w:rsid w:val="008B0B9A"/>
    <w:rsid w:val="008B3FEC"/>
    <w:rsid w:val="008B4EE6"/>
    <w:rsid w:val="008B519D"/>
    <w:rsid w:val="008B7C56"/>
    <w:rsid w:val="008C06F3"/>
    <w:rsid w:val="008C26BE"/>
    <w:rsid w:val="008C40AF"/>
    <w:rsid w:val="008C5537"/>
    <w:rsid w:val="008D0658"/>
    <w:rsid w:val="008D0CB5"/>
    <w:rsid w:val="008D20F5"/>
    <w:rsid w:val="008D315B"/>
    <w:rsid w:val="008D471E"/>
    <w:rsid w:val="008D5A33"/>
    <w:rsid w:val="008E6FFF"/>
    <w:rsid w:val="008E7444"/>
    <w:rsid w:val="008F510C"/>
    <w:rsid w:val="008F59D3"/>
    <w:rsid w:val="00900ED1"/>
    <w:rsid w:val="0090310A"/>
    <w:rsid w:val="009032F4"/>
    <w:rsid w:val="00904295"/>
    <w:rsid w:val="00915073"/>
    <w:rsid w:val="009210C5"/>
    <w:rsid w:val="0092375B"/>
    <w:rsid w:val="00923DBB"/>
    <w:rsid w:val="009243BD"/>
    <w:rsid w:val="0092463E"/>
    <w:rsid w:val="009308DA"/>
    <w:rsid w:val="00935678"/>
    <w:rsid w:val="009368AF"/>
    <w:rsid w:val="009374D9"/>
    <w:rsid w:val="0094431C"/>
    <w:rsid w:val="00944A88"/>
    <w:rsid w:val="009501D4"/>
    <w:rsid w:val="0095205F"/>
    <w:rsid w:val="00953AA1"/>
    <w:rsid w:val="00961570"/>
    <w:rsid w:val="00962387"/>
    <w:rsid w:val="00963549"/>
    <w:rsid w:val="009675F3"/>
    <w:rsid w:val="00973E07"/>
    <w:rsid w:val="00975DCB"/>
    <w:rsid w:val="00984A38"/>
    <w:rsid w:val="0098519B"/>
    <w:rsid w:val="00986624"/>
    <w:rsid w:val="009933F1"/>
    <w:rsid w:val="009944B3"/>
    <w:rsid w:val="00994E45"/>
    <w:rsid w:val="00996ADB"/>
    <w:rsid w:val="0099752D"/>
    <w:rsid w:val="00997BBF"/>
    <w:rsid w:val="009A0838"/>
    <w:rsid w:val="009A27E7"/>
    <w:rsid w:val="009A4291"/>
    <w:rsid w:val="009B0206"/>
    <w:rsid w:val="009B7D72"/>
    <w:rsid w:val="009C2479"/>
    <w:rsid w:val="009C27F1"/>
    <w:rsid w:val="009C2B49"/>
    <w:rsid w:val="009C3605"/>
    <w:rsid w:val="009C412E"/>
    <w:rsid w:val="009C75BE"/>
    <w:rsid w:val="009D6876"/>
    <w:rsid w:val="009D711C"/>
    <w:rsid w:val="009E37AD"/>
    <w:rsid w:val="009E3D07"/>
    <w:rsid w:val="009E4749"/>
    <w:rsid w:val="009E4AA0"/>
    <w:rsid w:val="009E5CEF"/>
    <w:rsid w:val="009F1708"/>
    <w:rsid w:val="009F2686"/>
    <w:rsid w:val="009F7A0A"/>
    <w:rsid w:val="00A00520"/>
    <w:rsid w:val="00A0232D"/>
    <w:rsid w:val="00A06649"/>
    <w:rsid w:val="00A10124"/>
    <w:rsid w:val="00A1162D"/>
    <w:rsid w:val="00A12214"/>
    <w:rsid w:val="00A12C87"/>
    <w:rsid w:val="00A13E6A"/>
    <w:rsid w:val="00A15A18"/>
    <w:rsid w:val="00A17B3F"/>
    <w:rsid w:val="00A20881"/>
    <w:rsid w:val="00A25B20"/>
    <w:rsid w:val="00A27BDE"/>
    <w:rsid w:val="00A27EF8"/>
    <w:rsid w:val="00A325FE"/>
    <w:rsid w:val="00A34A8E"/>
    <w:rsid w:val="00A40027"/>
    <w:rsid w:val="00A41563"/>
    <w:rsid w:val="00A4236E"/>
    <w:rsid w:val="00A46E7D"/>
    <w:rsid w:val="00A56713"/>
    <w:rsid w:val="00A63ADC"/>
    <w:rsid w:val="00A66F69"/>
    <w:rsid w:val="00A66FB7"/>
    <w:rsid w:val="00A70BF9"/>
    <w:rsid w:val="00A71B66"/>
    <w:rsid w:val="00A71D07"/>
    <w:rsid w:val="00A80A64"/>
    <w:rsid w:val="00A80B3A"/>
    <w:rsid w:val="00A812E7"/>
    <w:rsid w:val="00A85D2B"/>
    <w:rsid w:val="00A86902"/>
    <w:rsid w:val="00A87BC4"/>
    <w:rsid w:val="00A911B3"/>
    <w:rsid w:val="00A9244A"/>
    <w:rsid w:val="00AA402C"/>
    <w:rsid w:val="00AA4812"/>
    <w:rsid w:val="00AA4915"/>
    <w:rsid w:val="00AA596D"/>
    <w:rsid w:val="00AA7599"/>
    <w:rsid w:val="00AB22AF"/>
    <w:rsid w:val="00AB2679"/>
    <w:rsid w:val="00AC308B"/>
    <w:rsid w:val="00AC3EFD"/>
    <w:rsid w:val="00AD0502"/>
    <w:rsid w:val="00AD0EF1"/>
    <w:rsid w:val="00AD385F"/>
    <w:rsid w:val="00AD465D"/>
    <w:rsid w:val="00AD4807"/>
    <w:rsid w:val="00AD513F"/>
    <w:rsid w:val="00AD5EF8"/>
    <w:rsid w:val="00AE38AF"/>
    <w:rsid w:val="00AE71B0"/>
    <w:rsid w:val="00AF00DA"/>
    <w:rsid w:val="00AF2107"/>
    <w:rsid w:val="00AF6271"/>
    <w:rsid w:val="00AF683B"/>
    <w:rsid w:val="00B01CAD"/>
    <w:rsid w:val="00B02016"/>
    <w:rsid w:val="00B04C15"/>
    <w:rsid w:val="00B077E5"/>
    <w:rsid w:val="00B10E86"/>
    <w:rsid w:val="00B11374"/>
    <w:rsid w:val="00B13EB9"/>
    <w:rsid w:val="00B17FCE"/>
    <w:rsid w:val="00B2198C"/>
    <w:rsid w:val="00B21C7B"/>
    <w:rsid w:val="00B23A67"/>
    <w:rsid w:val="00B242FB"/>
    <w:rsid w:val="00B250C4"/>
    <w:rsid w:val="00B25CA8"/>
    <w:rsid w:val="00B2605A"/>
    <w:rsid w:val="00B30B94"/>
    <w:rsid w:val="00B324B1"/>
    <w:rsid w:val="00B32A26"/>
    <w:rsid w:val="00B33B86"/>
    <w:rsid w:val="00B3438E"/>
    <w:rsid w:val="00B34E56"/>
    <w:rsid w:val="00B34EFC"/>
    <w:rsid w:val="00B36265"/>
    <w:rsid w:val="00B37F01"/>
    <w:rsid w:val="00B431A7"/>
    <w:rsid w:val="00B434E4"/>
    <w:rsid w:val="00B43ABA"/>
    <w:rsid w:val="00B44847"/>
    <w:rsid w:val="00B449E3"/>
    <w:rsid w:val="00B47173"/>
    <w:rsid w:val="00B50467"/>
    <w:rsid w:val="00B548BA"/>
    <w:rsid w:val="00B60686"/>
    <w:rsid w:val="00B62EB9"/>
    <w:rsid w:val="00B661B5"/>
    <w:rsid w:val="00B66C2B"/>
    <w:rsid w:val="00B67575"/>
    <w:rsid w:val="00B71573"/>
    <w:rsid w:val="00B730C6"/>
    <w:rsid w:val="00B76685"/>
    <w:rsid w:val="00B76B44"/>
    <w:rsid w:val="00B77020"/>
    <w:rsid w:val="00B92304"/>
    <w:rsid w:val="00B94DB2"/>
    <w:rsid w:val="00BA17E8"/>
    <w:rsid w:val="00BA2555"/>
    <w:rsid w:val="00BA2594"/>
    <w:rsid w:val="00BA34DD"/>
    <w:rsid w:val="00BA37FC"/>
    <w:rsid w:val="00BA5505"/>
    <w:rsid w:val="00BA7768"/>
    <w:rsid w:val="00BA7894"/>
    <w:rsid w:val="00BB20A2"/>
    <w:rsid w:val="00BB4CB9"/>
    <w:rsid w:val="00BC038E"/>
    <w:rsid w:val="00BC65BC"/>
    <w:rsid w:val="00BD0628"/>
    <w:rsid w:val="00BD4F09"/>
    <w:rsid w:val="00BD5819"/>
    <w:rsid w:val="00BD63ED"/>
    <w:rsid w:val="00BD657A"/>
    <w:rsid w:val="00BE02B0"/>
    <w:rsid w:val="00BE1CCD"/>
    <w:rsid w:val="00BE2E06"/>
    <w:rsid w:val="00BE3041"/>
    <w:rsid w:val="00BE3D29"/>
    <w:rsid w:val="00BE75E8"/>
    <w:rsid w:val="00BE7AFD"/>
    <w:rsid w:val="00BF18BB"/>
    <w:rsid w:val="00BF2771"/>
    <w:rsid w:val="00BF28D9"/>
    <w:rsid w:val="00C01B0D"/>
    <w:rsid w:val="00C021B8"/>
    <w:rsid w:val="00C035CE"/>
    <w:rsid w:val="00C06735"/>
    <w:rsid w:val="00C109D0"/>
    <w:rsid w:val="00C12FA8"/>
    <w:rsid w:val="00C13D41"/>
    <w:rsid w:val="00C14EE8"/>
    <w:rsid w:val="00C22249"/>
    <w:rsid w:val="00C2231A"/>
    <w:rsid w:val="00C2325F"/>
    <w:rsid w:val="00C24FFF"/>
    <w:rsid w:val="00C30AEB"/>
    <w:rsid w:val="00C31F64"/>
    <w:rsid w:val="00C32550"/>
    <w:rsid w:val="00C4255D"/>
    <w:rsid w:val="00C5110F"/>
    <w:rsid w:val="00C51165"/>
    <w:rsid w:val="00C51C5A"/>
    <w:rsid w:val="00C5517E"/>
    <w:rsid w:val="00C55F58"/>
    <w:rsid w:val="00C57128"/>
    <w:rsid w:val="00C6167C"/>
    <w:rsid w:val="00C622A5"/>
    <w:rsid w:val="00C65198"/>
    <w:rsid w:val="00C7221F"/>
    <w:rsid w:val="00C75728"/>
    <w:rsid w:val="00C77E5B"/>
    <w:rsid w:val="00C80912"/>
    <w:rsid w:val="00C8309F"/>
    <w:rsid w:val="00C83D12"/>
    <w:rsid w:val="00C83E7A"/>
    <w:rsid w:val="00C86BA7"/>
    <w:rsid w:val="00C90813"/>
    <w:rsid w:val="00C9283F"/>
    <w:rsid w:val="00C92D55"/>
    <w:rsid w:val="00C97BC6"/>
    <w:rsid w:val="00CA3B5B"/>
    <w:rsid w:val="00CA4539"/>
    <w:rsid w:val="00CA60F9"/>
    <w:rsid w:val="00CB0DDB"/>
    <w:rsid w:val="00CB2AB1"/>
    <w:rsid w:val="00CB4056"/>
    <w:rsid w:val="00CB4D2B"/>
    <w:rsid w:val="00CB68E6"/>
    <w:rsid w:val="00CB72FD"/>
    <w:rsid w:val="00CB7FDF"/>
    <w:rsid w:val="00CC0936"/>
    <w:rsid w:val="00CC2384"/>
    <w:rsid w:val="00CC2E22"/>
    <w:rsid w:val="00CC30B9"/>
    <w:rsid w:val="00CC34CE"/>
    <w:rsid w:val="00CC49A1"/>
    <w:rsid w:val="00CC4F25"/>
    <w:rsid w:val="00CC57FC"/>
    <w:rsid w:val="00CC7959"/>
    <w:rsid w:val="00CD070A"/>
    <w:rsid w:val="00CD11A7"/>
    <w:rsid w:val="00CD1681"/>
    <w:rsid w:val="00CD339D"/>
    <w:rsid w:val="00CD4D52"/>
    <w:rsid w:val="00CD5B20"/>
    <w:rsid w:val="00CE30A5"/>
    <w:rsid w:val="00CE6EEC"/>
    <w:rsid w:val="00CF0EE8"/>
    <w:rsid w:val="00CF3B05"/>
    <w:rsid w:val="00CF67CC"/>
    <w:rsid w:val="00D02432"/>
    <w:rsid w:val="00D028F3"/>
    <w:rsid w:val="00D0373B"/>
    <w:rsid w:val="00D04202"/>
    <w:rsid w:val="00D06EED"/>
    <w:rsid w:val="00D16C07"/>
    <w:rsid w:val="00D21E5D"/>
    <w:rsid w:val="00D2443B"/>
    <w:rsid w:val="00D2705D"/>
    <w:rsid w:val="00D3054F"/>
    <w:rsid w:val="00D331A1"/>
    <w:rsid w:val="00D4119F"/>
    <w:rsid w:val="00D41870"/>
    <w:rsid w:val="00D45786"/>
    <w:rsid w:val="00D45E64"/>
    <w:rsid w:val="00D46537"/>
    <w:rsid w:val="00D46E8E"/>
    <w:rsid w:val="00D47720"/>
    <w:rsid w:val="00D56625"/>
    <w:rsid w:val="00D57812"/>
    <w:rsid w:val="00D60886"/>
    <w:rsid w:val="00D61E6E"/>
    <w:rsid w:val="00D62AA4"/>
    <w:rsid w:val="00D638E0"/>
    <w:rsid w:val="00D66117"/>
    <w:rsid w:val="00D70A74"/>
    <w:rsid w:val="00D72ECB"/>
    <w:rsid w:val="00D74A8B"/>
    <w:rsid w:val="00D77565"/>
    <w:rsid w:val="00D7759F"/>
    <w:rsid w:val="00D777D2"/>
    <w:rsid w:val="00D82519"/>
    <w:rsid w:val="00D82EBD"/>
    <w:rsid w:val="00D85088"/>
    <w:rsid w:val="00D96C2B"/>
    <w:rsid w:val="00D96C66"/>
    <w:rsid w:val="00DA1F91"/>
    <w:rsid w:val="00DA25BA"/>
    <w:rsid w:val="00DA6D96"/>
    <w:rsid w:val="00DB26E7"/>
    <w:rsid w:val="00DB2AE3"/>
    <w:rsid w:val="00DB2F66"/>
    <w:rsid w:val="00DB3DDA"/>
    <w:rsid w:val="00DB55E7"/>
    <w:rsid w:val="00DB73D1"/>
    <w:rsid w:val="00DB78A2"/>
    <w:rsid w:val="00DC5231"/>
    <w:rsid w:val="00DC70EF"/>
    <w:rsid w:val="00DD0FD3"/>
    <w:rsid w:val="00DD641D"/>
    <w:rsid w:val="00DD751B"/>
    <w:rsid w:val="00DE2B72"/>
    <w:rsid w:val="00DE4DF0"/>
    <w:rsid w:val="00DE69F8"/>
    <w:rsid w:val="00DF0206"/>
    <w:rsid w:val="00DF2337"/>
    <w:rsid w:val="00DF6DFF"/>
    <w:rsid w:val="00DF78A1"/>
    <w:rsid w:val="00E01206"/>
    <w:rsid w:val="00E036F8"/>
    <w:rsid w:val="00E14B3E"/>
    <w:rsid w:val="00E14C3F"/>
    <w:rsid w:val="00E169B3"/>
    <w:rsid w:val="00E17E0B"/>
    <w:rsid w:val="00E204E2"/>
    <w:rsid w:val="00E21324"/>
    <w:rsid w:val="00E21A9F"/>
    <w:rsid w:val="00E2527A"/>
    <w:rsid w:val="00E26976"/>
    <w:rsid w:val="00E26B98"/>
    <w:rsid w:val="00E37D3B"/>
    <w:rsid w:val="00E4266F"/>
    <w:rsid w:val="00E453FE"/>
    <w:rsid w:val="00E46564"/>
    <w:rsid w:val="00E46AC9"/>
    <w:rsid w:val="00E519B8"/>
    <w:rsid w:val="00E55799"/>
    <w:rsid w:val="00E5600D"/>
    <w:rsid w:val="00E626E1"/>
    <w:rsid w:val="00E65E09"/>
    <w:rsid w:val="00E718C1"/>
    <w:rsid w:val="00E7325C"/>
    <w:rsid w:val="00E80FB8"/>
    <w:rsid w:val="00E83067"/>
    <w:rsid w:val="00E91005"/>
    <w:rsid w:val="00E96F75"/>
    <w:rsid w:val="00E9711B"/>
    <w:rsid w:val="00EB2975"/>
    <w:rsid w:val="00EB2C1C"/>
    <w:rsid w:val="00EB2CFC"/>
    <w:rsid w:val="00EB495E"/>
    <w:rsid w:val="00EC22ED"/>
    <w:rsid w:val="00EC4F62"/>
    <w:rsid w:val="00EC4FD4"/>
    <w:rsid w:val="00EC652E"/>
    <w:rsid w:val="00ED2E6D"/>
    <w:rsid w:val="00ED4E0B"/>
    <w:rsid w:val="00ED77B4"/>
    <w:rsid w:val="00ED78F2"/>
    <w:rsid w:val="00EE02F2"/>
    <w:rsid w:val="00EE0690"/>
    <w:rsid w:val="00EE144D"/>
    <w:rsid w:val="00EE25A5"/>
    <w:rsid w:val="00EF000C"/>
    <w:rsid w:val="00EF048E"/>
    <w:rsid w:val="00EF09D1"/>
    <w:rsid w:val="00EF1558"/>
    <w:rsid w:val="00EF39C9"/>
    <w:rsid w:val="00F0384B"/>
    <w:rsid w:val="00F055A8"/>
    <w:rsid w:val="00F10851"/>
    <w:rsid w:val="00F12742"/>
    <w:rsid w:val="00F15633"/>
    <w:rsid w:val="00F21BC8"/>
    <w:rsid w:val="00F249B8"/>
    <w:rsid w:val="00F26DF0"/>
    <w:rsid w:val="00F32758"/>
    <w:rsid w:val="00F37216"/>
    <w:rsid w:val="00F419B9"/>
    <w:rsid w:val="00F44EC0"/>
    <w:rsid w:val="00F50319"/>
    <w:rsid w:val="00F54D00"/>
    <w:rsid w:val="00F569FA"/>
    <w:rsid w:val="00F56B19"/>
    <w:rsid w:val="00F6060F"/>
    <w:rsid w:val="00F61ED8"/>
    <w:rsid w:val="00F632D0"/>
    <w:rsid w:val="00F6373B"/>
    <w:rsid w:val="00F7280D"/>
    <w:rsid w:val="00F72ACF"/>
    <w:rsid w:val="00F750AE"/>
    <w:rsid w:val="00F8090D"/>
    <w:rsid w:val="00F81212"/>
    <w:rsid w:val="00F818B9"/>
    <w:rsid w:val="00F833C5"/>
    <w:rsid w:val="00F83EB0"/>
    <w:rsid w:val="00F87470"/>
    <w:rsid w:val="00F90F0B"/>
    <w:rsid w:val="00F91CDD"/>
    <w:rsid w:val="00F94633"/>
    <w:rsid w:val="00F94F39"/>
    <w:rsid w:val="00FA0692"/>
    <w:rsid w:val="00FA175D"/>
    <w:rsid w:val="00FA1FB9"/>
    <w:rsid w:val="00FA3439"/>
    <w:rsid w:val="00FA58CA"/>
    <w:rsid w:val="00FA6F0D"/>
    <w:rsid w:val="00FB25A5"/>
    <w:rsid w:val="00FB2614"/>
    <w:rsid w:val="00FB5088"/>
    <w:rsid w:val="00FC1021"/>
    <w:rsid w:val="00FC19D9"/>
    <w:rsid w:val="00FC5F17"/>
    <w:rsid w:val="00FC601B"/>
    <w:rsid w:val="00FC609D"/>
    <w:rsid w:val="00FC7AA7"/>
    <w:rsid w:val="00FD0480"/>
    <w:rsid w:val="00FD1CFF"/>
    <w:rsid w:val="00FD47FB"/>
    <w:rsid w:val="00FD5507"/>
    <w:rsid w:val="00FD571C"/>
    <w:rsid w:val="00FE0FA4"/>
    <w:rsid w:val="00FE2367"/>
    <w:rsid w:val="00FE290E"/>
    <w:rsid w:val="00FE4204"/>
    <w:rsid w:val="00FE4976"/>
    <w:rsid w:val="00FE6170"/>
    <w:rsid w:val="00FE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B08180"/>
  <w15:docId w15:val="{91F1FAAC-9ACE-4A24-A988-3C9F5C88C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pacing w:val="-3"/>
        <w:sz w:val="21"/>
        <w:szCs w:val="21"/>
        <w:lang w:val="en-US" w:eastAsia="en-US" w:bidi="ar-SA"/>
      </w:rPr>
    </w:rPrDefault>
    <w:pPrDefault>
      <w:pPr>
        <w:spacing w:after="16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52421C"/>
    <w:pPr>
      <w:spacing w:line="240" w:lineRule="auto"/>
    </w:pPr>
    <w:rPr>
      <w:spacing w:val="0"/>
      <w:kern w:val="2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21C"/>
    <w:pPr>
      <w:keepNext/>
      <w:keepLines/>
      <w:pBdr>
        <w:bottom w:val="single" w:sz="18" w:space="1" w:color="FEDB37" w:themeColor="accent2"/>
      </w:pBdr>
      <w:spacing w:before="360"/>
      <w:outlineLvl w:val="0"/>
    </w:pPr>
    <w:rPr>
      <w:rFonts w:asciiTheme="majorHAnsi" w:eastAsiaTheme="majorEastAsia" w:hAnsiTheme="majorHAnsi" w:cstheme="majorBidi"/>
      <w:b/>
      <w:color w:val="262626" w:themeColor="accent4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69B3"/>
    <w:pPr>
      <w:keepNext/>
      <w:keepLines/>
      <w:spacing w:before="240" w:after="80"/>
      <w:outlineLvl w:val="1"/>
    </w:pPr>
    <w:rPr>
      <w:rFonts w:asciiTheme="majorHAnsi" w:eastAsiaTheme="majorEastAsia" w:hAnsiTheme="majorHAnsi" w:cstheme="majorBidi"/>
      <w:color w:val="262626" w:themeColor="accent4"/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182381"/>
    <w:pPr>
      <w:spacing w:before="40"/>
      <w:outlineLvl w:val="2"/>
    </w:pPr>
    <w:rPr>
      <w:b/>
      <w:sz w:val="22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6417B9"/>
    <w:pPr>
      <w:spacing w:after="40"/>
      <w:outlineLvl w:val="3"/>
    </w:pPr>
    <w:rPr>
      <w:i/>
      <w:color w:val="262626" w:themeColor="text1" w:themeTint="D9"/>
      <w:sz w:val="21"/>
    </w:rPr>
  </w:style>
  <w:style w:type="paragraph" w:styleId="Heading5">
    <w:name w:val="heading 5"/>
    <w:basedOn w:val="Heading4"/>
    <w:next w:val="Normal"/>
    <w:link w:val="Heading5Char"/>
    <w:rsid w:val="005C0616"/>
    <w:pPr>
      <w:outlineLvl w:val="4"/>
    </w:pPr>
  </w:style>
  <w:style w:type="paragraph" w:styleId="Heading6">
    <w:name w:val="heading 6"/>
    <w:basedOn w:val="Heading5"/>
    <w:next w:val="Normal"/>
    <w:link w:val="Heading6Char"/>
    <w:rsid w:val="005C0616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rsid w:val="005C0616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rsid w:val="005C0616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rsid w:val="005C061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semiHidden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9283F"/>
  </w:style>
  <w:style w:type="character" w:customStyle="1" w:styleId="Heading1Char">
    <w:name w:val="Heading 1 Char"/>
    <w:basedOn w:val="DefaultParagraphFont"/>
    <w:link w:val="Heading1"/>
    <w:uiPriority w:val="9"/>
    <w:rsid w:val="0052421C"/>
    <w:rPr>
      <w:rFonts w:asciiTheme="majorHAnsi" w:eastAsiaTheme="majorEastAsia" w:hAnsiTheme="majorHAnsi" w:cstheme="majorBidi"/>
      <w:b/>
      <w:color w:val="262626" w:themeColor="accent4"/>
      <w:spacing w:val="0"/>
      <w:kern w:val="21"/>
      <w:sz w:val="28"/>
      <w:szCs w:val="32"/>
    </w:rPr>
  </w:style>
  <w:style w:type="paragraph" w:styleId="Title">
    <w:name w:val="Title"/>
    <w:basedOn w:val="Normal"/>
    <w:next w:val="Normal"/>
    <w:link w:val="TitleChar"/>
    <w:qFormat/>
    <w:rsid w:val="00C2231A"/>
    <w:pPr>
      <w:spacing w:after="280" w:line="204" w:lineRule="auto"/>
      <w:contextualSpacing/>
    </w:pPr>
    <w:rPr>
      <w:rFonts w:asciiTheme="majorHAnsi" w:eastAsiaTheme="majorEastAsia" w:hAnsiTheme="majorHAnsi" w:cstheme="majorBidi"/>
      <w:color w:val="262626" w:themeColor="accent4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C2231A"/>
    <w:rPr>
      <w:rFonts w:asciiTheme="majorHAnsi" w:eastAsiaTheme="majorEastAsia" w:hAnsiTheme="majorHAnsi" w:cstheme="majorBidi"/>
      <w:color w:val="262626" w:themeColor="accent4"/>
      <w:spacing w:val="-10"/>
      <w:kern w:val="28"/>
      <w:sz w:val="36"/>
      <w:szCs w:val="56"/>
    </w:rPr>
  </w:style>
  <w:style w:type="paragraph" w:styleId="Subtitle">
    <w:name w:val="Subtitle"/>
    <w:aliases w:val="Byline"/>
    <w:basedOn w:val="Normal"/>
    <w:next w:val="Normal"/>
    <w:link w:val="SubtitleChar"/>
    <w:uiPriority w:val="11"/>
    <w:semiHidden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semiHidden/>
    <w:rsid w:val="00C9283F"/>
    <w:rPr>
      <w:rFonts w:eastAsiaTheme="minorEastAsia"/>
      <w:i/>
      <w:spacing w:val="15"/>
    </w:rPr>
  </w:style>
  <w:style w:type="table" w:styleId="TableGrid">
    <w:name w:val="Table Grid"/>
    <w:basedOn w:val="TableNormal"/>
    <w:uiPriority w:val="39"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205C"/>
    <w:pPr>
      <w:numPr>
        <w:numId w:val="2"/>
      </w:numPr>
      <w:contextualSpacing/>
    </w:pPr>
  </w:style>
  <w:style w:type="table" w:styleId="GridTable5Dark-Accent6">
    <w:name w:val="Grid Table 5 Dark Accent 6"/>
    <w:basedOn w:val="TableNormal"/>
    <w:uiPriority w:val="50"/>
    <w:rsid w:val="002B2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CB7FDF"/>
    <w:pPr>
      <w:spacing w:after="200"/>
    </w:pPr>
    <w:rPr>
      <w:i/>
      <w:iCs/>
      <w:color w:val="000000" w:themeColor="text2"/>
      <w:sz w:val="18"/>
      <w:szCs w:val="18"/>
    </w:rPr>
  </w:style>
  <w:style w:type="paragraph" w:customStyle="1" w:styleId="TagLine">
    <w:name w:val="Tag Line"/>
    <w:basedOn w:val="Footer"/>
    <w:link w:val="TagLineChar"/>
    <w:rsid w:val="002872C0"/>
    <w:rPr>
      <w:i/>
      <w:color w:val="000000" w:themeColor="text2"/>
    </w:rPr>
  </w:style>
  <w:style w:type="character" w:customStyle="1" w:styleId="TagLineChar">
    <w:name w:val="Tag Line Char"/>
    <w:basedOn w:val="FooterChar"/>
    <w:link w:val="TagLine"/>
    <w:rsid w:val="002872C0"/>
    <w:rPr>
      <w:i/>
      <w:color w:val="000000" w:themeColor="text2"/>
      <w:sz w:val="20"/>
    </w:rPr>
  </w:style>
  <w:style w:type="paragraph" w:customStyle="1" w:styleId="BulletedList-NoSpacing">
    <w:name w:val="Bulleted List - No Spacing"/>
    <w:basedOn w:val="Normal"/>
    <w:link w:val="BulletedList-NoSpacingChar"/>
    <w:rsid w:val="00AF2107"/>
    <w:pPr>
      <w:numPr>
        <w:numId w:val="1"/>
      </w:numPr>
      <w:spacing w:after="80"/>
      <w:contextualSpacing/>
    </w:pPr>
    <w:rPr>
      <w:lang w:bidi="en-US"/>
    </w:rPr>
  </w:style>
  <w:style w:type="character" w:customStyle="1" w:styleId="BulletedList-NoSpacingChar">
    <w:name w:val="Bulleted List - No Spacing Char"/>
    <w:basedOn w:val="DefaultParagraphFont"/>
    <w:link w:val="BulletedList-NoSpacing"/>
    <w:rsid w:val="00AF2107"/>
    <w:rPr>
      <w:kern w:val="21"/>
      <w:lang w:bidi="en-US"/>
    </w:rPr>
  </w:style>
  <w:style w:type="character" w:customStyle="1" w:styleId="Heading6Char">
    <w:name w:val="Heading 6 Char"/>
    <w:basedOn w:val="DefaultParagraphFont"/>
    <w:link w:val="Heading6"/>
    <w:rsid w:val="00C9283F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2381"/>
    <w:rPr>
      <w:rFonts w:asciiTheme="majorHAnsi" w:eastAsiaTheme="majorEastAsia" w:hAnsiTheme="majorHAnsi" w:cstheme="majorBidi"/>
      <w:b/>
      <w:color w:val="262626" w:themeColor="accent4"/>
      <w:spacing w:val="0"/>
      <w:kern w:val="21"/>
      <w:sz w:val="22"/>
      <w:szCs w:val="26"/>
    </w:rPr>
  </w:style>
  <w:style w:type="character" w:styleId="Hyperlink">
    <w:name w:val="Hyperlink"/>
    <w:basedOn w:val="DefaultParagraphFont"/>
    <w:uiPriority w:val="99"/>
    <w:rsid w:val="00217B9F"/>
    <w:rPr>
      <w:color w:val="0E50E9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169B3"/>
    <w:rPr>
      <w:rFonts w:asciiTheme="majorHAnsi" w:eastAsiaTheme="majorEastAsia" w:hAnsiTheme="majorHAnsi" w:cstheme="majorBidi"/>
      <w:color w:val="262626" w:themeColor="accent4"/>
      <w:spacing w:val="0"/>
      <w:kern w:val="21"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83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6A607C"/>
    <w:pPr>
      <w:spacing w:after="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9283F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rsid w:val="00D72ECB"/>
    <w:pPr>
      <w:spacing w:after="80"/>
    </w:pPr>
    <w:rPr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C9283F"/>
    <w:rPr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rsid w:val="004223F5"/>
    <w:rPr>
      <w:vertAlign w:val="superscript"/>
    </w:rPr>
  </w:style>
  <w:style w:type="paragraph" w:customStyle="1" w:styleId="EndnotesHeader">
    <w:name w:val="Endnotes Header"/>
    <w:basedOn w:val="Heading2"/>
    <w:uiPriority w:val="9"/>
    <w:rsid w:val="00E14B3E"/>
    <w:pPr>
      <w:spacing w:after="240"/>
    </w:pPr>
    <w:rPr>
      <w:caps/>
      <w:color w:val="5F5F5F" w:themeColor="accent5"/>
    </w:rPr>
  </w:style>
  <w:style w:type="paragraph" w:customStyle="1" w:styleId="HeaderFooter">
    <w:name w:val="Header/Footer"/>
    <w:basedOn w:val="TagLine"/>
    <w:link w:val="HeaderFooterChar"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TagLineChar"/>
    <w:link w:val="HeaderFooter"/>
    <w:rsid w:val="00C13D41"/>
    <w:rPr>
      <w:b/>
      <w:i w:val="0"/>
      <w:color w:val="000000" w:themeColor="text2"/>
      <w:sz w:val="18"/>
      <w:szCs w:val="18"/>
    </w:rPr>
  </w:style>
  <w:style w:type="paragraph" w:customStyle="1" w:styleId="ExhibitHeading">
    <w:name w:val="Exhibit Heading"/>
    <w:basedOn w:val="Normal"/>
    <w:link w:val="ExhibitHeadingChar"/>
    <w:uiPriority w:val="8"/>
    <w:qFormat/>
    <w:rsid w:val="0052421C"/>
    <w:pPr>
      <w:spacing w:after="80"/>
    </w:pPr>
    <w:rPr>
      <w:rFonts w:asciiTheme="majorHAnsi" w:hAnsiTheme="majorHAnsi"/>
      <w:b/>
      <w:color w:val="0A3BAE" w:themeColor="accent3" w:themeShade="BF"/>
      <w:spacing w:val="-5"/>
      <w:sz w:val="22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52421C"/>
    <w:rPr>
      <w:rFonts w:asciiTheme="majorHAnsi" w:hAnsiTheme="majorHAnsi"/>
      <w:b/>
      <w:color w:val="0A3BAE" w:themeColor="accent3" w:themeShade="BF"/>
      <w:spacing w:val="-5"/>
      <w:kern w:val="21"/>
      <w:sz w:val="22"/>
    </w:rPr>
  </w:style>
  <w:style w:type="character" w:styleId="CommentReference">
    <w:name w:val="annotation reference"/>
    <w:basedOn w:val="DefaultParagraphFont"/>
    <w:uiPriority w:val="99"/>
    <w:semiHidden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83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83F"/>
    <w:rPr>
      <w:b/>
      <w:bCs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Heading4Char">
    <w:name w:val="Heading 4 Char"/>
    <w:basedOn w:val="DefaultParagraphFont"/>
    <w:link w:val="Heading4"/>
    <w:uiPriority w:val="3"/>
    <w:rsid w:val="006417B9"/>
    <w:rPr>
      <w:rFonts w:asciiTheme="majorHAnsi" w:eastAsiaTheme="majorEastAsia" w:hAnsiTheme="majorHAnsi" w:cstheme="majorBidi"/>
      <w:b/>
      <w:color w:val="262626" w:themeColor="text1" w:themeTint="D9"/>
      <w:kern w:val="21"/>
      <w:szCs w:val="26"/>
    </w:rPr>
  </w:style>
  <w:style w:type="character" w:customStyle="1" w:styleId="Heading5Char">
    <w:name w:val="Heading 5 Char"/>
    <w:basedOn w:val="DefaultParagraphFont"/>
    <w:link w:val="Heading5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customStyle="1" w:styleId="Heading9Char">
    <w:name w:val="Heading 9 Char"/>
    <w:basedOn w:val="DefaultParagraphFont"/>
    <w:link w:val="Heading9"/>
    <w:uiPriority w:val="99"/>
    <w:rsid w:val="005C0616"/>
    <w:rPr>
      <w:rFonts w:asciiTheme="majorHAnsi" w:eastAsiaTheme="majorEastAsia" w:hAnsiTheme="majorHAnsi" w:cstheme="majorBidi"/>
      <w:b/>
      <w:i/>
      <w:color w:val="605C5C"/>
      <w:sz w:val="22"/>
      <w:szCs w:val="26"/>
    </w:rPr>
  </w:style>
  <w:style w:type="character" w:styleId="IntenseReference">
    <w:name w:val="Intense Reference"/>
    <w:basedOn w:val="IntenseQuoteChar"/>
    <w:uiPriority w:val="32"/>
    <w:semiHidden/>
    <w:rsid w:val="005C0616"/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styleId="IntenseEmphasis">
    <w:name w:val="Intense Emphasis"/>
    <w:uiPriority w:val="21"/>
    <w:semiHidden/>
    <w:rsid w:val="005C0616"/>
    <w:rPr>
      <w:i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C0616"/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9283F"/>
  </w:style>
  <w:style w:type="paragraph" w:styleId="Quote">
    <w:name w:val="Quote"/>
    <w:basedOn w:val="Normal"/>
    <w:next w:val="Normal"/>
    <w:link w:val="QuoteChar"/>
    <w:uiPriority w:val="29"/>
    <w:semiHidden/>
    <w:rsid w:val="005C0616"/>
    <w:rPr>
      <w:i/>
      <w:lang w:bidi="en-US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9283F"/>
    <w:rPr>
      <w:i/>
      <w:lang w:bidi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349B"/>
    <w:pPr>
      <w:pBdr>
        <w:bottom w:val="none" w:sz="0" w:space="0" w:color="auto"/>
      </w:pBdr>
      <w:spacing w:before="480" w:after="0" w:line="276" w:lineRule="auto"/>
      <w:outlineLvl w:val="9"/>
    </w:pPr>
    <w:rPr>
      <w:bCs/>
      <w:color w:val="0C142C" w:themeColor="accent1" w:themeShade="BF"/>
      <w:szCs w:val="28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EF000C"/>
    <w:rPr>
      <w:color w:val="808080"/>
    </w:rPr>
  </w:style>
  <w:style w:type="character" w:styleId="FollowedHyperlink">
    <w:name w:val="FollowedHyperlink"/>
    <w:basedOn w:val="DefaultParagraphFont"/>
    <w:uiPriority w:val="99"/>
    <w:rsid w:val="0062349B"/>
    <w:rPr>
      <w:color w:val="0E50E9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61570"/>
    <w:pPr>
      <w:spacing w:after="0"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MediumGrid3-Accent1">
    <w:name w:val="Medium Grid 3 Accent 1"/>
    <w:basedOn w:val="TableNormal"/>
    <w:uiPriority w:val="69"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B9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1B3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1B3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1B3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1B3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74D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74D0" w:themeFill="accent1" w:themeFillTint="7F"/>
      </w:tcPr>
    </w:tblStylePr>
  </w:style>
  <w:style w:type="paragraph" w:customStyle="1" w:styleId="Bodynospacing">
    <w:name w:val="Body (no spacing)"/>
    <w:basedOn w:val="Normal"/>
    <w:link w:val="BodynospacingChar"/>
    <w:uiPriority w:val="1"/>
    <w:qFormat/>
    <w:rsid w:val="00300095"/>
    <w:pPr>
      <w:spacing w:before="40" w:after="40"/>
    </w:pPr>
    <w:rPr>
      <w:lang w:bidi="en-US"/>
    </w:rPr>
  </w:style>
  <w:style w:type="character" w:styleId="SubtleEmphasis">
    <w:name w:val="Subtle Emphasis"/>
    <w:basedOn w:val="QuoteChar"/>
    <w:uiPriority w:val="19"/>
    <w:semiHidden/>
    <w:rsid w:val="005C0616"/>
    <w:rPr>
      <w:i/>
      <w:lang w:bidi="en-US"/>
    </w:rPr>
  </w:style>
  <w:style w:type="table" w:styleId="TableGridLight">
    <w:name w:val="Grid Table Light"/>
    <w:basedOn w:val="TableNormal"/>
    <w:uiPriority w:val="40"/>
    <w:rsid w:val="006417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CHCSTable">
    <w:name w:val="CHCS Table"/>
    <w:basedOn w:val="GridTable4-Accent6"/>
    <w:uiPriority w:val="99"/>
    <w:rsid w:val="00126FE5"/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character" w:customStyle="1" w:styleId="BodynospacingChar">
    <w:name w:val="Body (no spacing) Char"/>
    <w:basedOn w:val="DefaultParagraphFont"/>
    <w:link w:val="Bodynospacing"/>
    <w:uiPriority w:val="1"/>
    <w:rsid w:val="00300095"/>
    <w:rPr>
      <w:kern w:val="21"/>
      <w:lang w:bidi="en-US"/>
    </w:rPr>
  </w:style>
  <w:style w:type="table" w:styleId="ListTable4-Accent6">
    <w:name w:val="List Table 4 Accent 6"/>
    <w:basedOn w:val="TableNormal"/>
    <w:uiPriority w:val="49"/>
    <w:rsid w:val="00126FE5"/>
    <w:pPr>
      <w:spacing w:after="0"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54646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546464"/>
    <w:rPr>
      <w:b/>
      <w:bCs/>
    </w:rPr>
  </w:style>
  <w:style w:type="character" w:styleId="Emphasis">
    <w:name w:val="Emphasis"/>
    <w:basedOn w:val="DefaultParagraphFont"/>
    <w:uiPriority w:val="20"/>
    <w:qFormat/>
    <w:rsid w:val="00546464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5AF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5CC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61ED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B324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0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938470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05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887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7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94224">
                  <w:marLeft w:val="0"/>
                  <w:marRight w:val="0"/>
                  <w:marTop w:val="0"/>
                  <w:marBottom w:val="3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6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3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806987">
                  <w:marLeft w:val="0"/>
                  <w:marRight w:val="0"/>
                  <w:marTop w:val="0"/>
                  <w:marBottom w:val="3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7013">
                  <w:marLeft w:val="0"/>
                  <w:marRight w:val="0"/>
                  <w:marTop w:val="0"/>
                  <w:marBottom w:val="3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90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4959682">
          <w:marLeft w:val="0"/>
          <w:marRight w:val="0"/>
          <w:marTop w:val="165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795476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640075">
                  <w:marLeft w:val="0"/>
                  <w:marRight w:val="0"/>
                  <w:marTop w:val="0"/>
                  <w:marBottom w:val="41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11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5558867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941108">
                  <w:marLeft w:val="0"/>
                  <w:marRight w:val="0"/>
                  <w:marTop w:val="0"/>
                  <w:marBottom w:val="41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1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49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32248">
                  <w:marLeft w:val="0"/>
                  <w:marRight w:val="0"/>
                  <w:marTop w:val="0"/>
                  <w:marBottom w:val="41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93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4862837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455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66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2614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482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81512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991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1157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0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9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87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362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1478096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3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6314486">
          <w:marLeft w:val="0"/>
          <w:marRight w:val="0"/>
          <w:marTop w:val="375"/>
          <w:marBottom w:val="300"/>
          <w:divBdr>
            <w:top w:val="none" w:sz="0" w:space="0" w:color="auto"/>
            <w:left w:val="none" w:sz="0" w:space="0" w:color="auto"/>
            <w:bottom w:val="single" w:sz="6" w:space="7" w:color="DDDDDD"/>
            <w:right w:val="none" w:sz="0" w:space="0" w:color="auto"/>
          </w:divBdr>
        </w:div>
      </w:divsChild>
    </w:div>
    <w:div w:id="11448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804426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8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325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42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722079">
                  <w:marLeft w:val="0"/>
                  <w:marRight w:val="0"/>
                  <w:marTop w:val="0"/>
                  <w:marBottom w:val="3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42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6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643">
                  <w:marLeft w:val="0"/>
                  <w:marRight w:val="0"/>
                  <w:marTop w:val="0"/>
                  <w:marBottom w:val="3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770631">
                  <w:marLeft w:val="0"/>
                  <w:marRight w:val="0"/>
                  <w:marTop w:val="0"/>
                  <w:marBottom w:val="3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16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9676395">
          <w:marLeft w:val="0"/>
          <w:marRight w:val="0"/>
          <w:marTop w:val="165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22382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130750">
                  <w:marLeft w:val="0"/>
                  <w:marRight w:val="0"/>
                  <w:marTop w:val="0"/>
                  <w:marBottom w:val="41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96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3922422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9690">
                  <w:marLeft w:val="0"/>
                  <w:marRight w:val="0"/>
                  <w:marTop w:val="0"/>
                  <w:marBottom w:val="41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16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55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501275">
                  <w:marLeft w:val="0"/>
                  <w:marRight w:val="0"/>
                  <w:marTop w:val="0"/>
                  <w:marBottom w:val="41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0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1696308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9366">
              <w:marLeft w:val="0"/>
              <w:marRight w:val="8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64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2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4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964">
          <w:marLeft w:val="0"/>
          <w:marRight w:val="0"/>
          <w:marTop w:val="0"/>
          <w:marBottom w:val="480"/>
          <w:divBdr>
            <w:top w:val="single" w:sz="6" w:space="0" w:color="E70033"/>
            <w:left w:val="none" w:sz="0" w:space="0" w:color="auto"/>
            <w:bottom w:val="single" w:sz="6" w:space="0" w:color="E2DFDA"/>
            <w:right w:val="none" w:sz="0" w:space="0" w:color="auto"/>
          </w:divBdr>
          <w:divsChild>
            <w:div w:id="2720543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5572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dicare-medicaid@chcs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edicare-medicaid.org/integration-in-action/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HCS">
  <a:themeElements>
    <a:clrScheme name="Arnold Ventur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01B3B"/>
      </a:accent1>
      <a:accent2>
        <a:srgbClr val="FEDB37"/>
      </a:accent2>
      <a:accent3>
        <a:srgbClr val="0E50E9"/>
      </a:accent3>
      <a:accent4>
        <a:srgbClr val="262626"/>
      </a:accent4>
      <a:accent5>
        <a:srgbClr val="5F5F5F"/>
      </a:accent5>
      <a:accent6>
        <a:srgbClr val="4D4D4D"/>
      </a:accent6>
      <a:hlink>
        <a:srgbClr val="0E50E9"/>
      </a:hlink>
      <a:folHlink>
        <a:srgbClr val="0E50E9"/>
      </a:folHlink>
    </a:clrScheme>
    <a:fontScheme name="Arnold Ventures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12700">
          <a:solidFill>
            <a:schemeClr val="bg1"/>
          </a:solidFill>
        </a:ln>
        <a:effectLst>
          <a:outerShdw blurRad="38100" dist="25400" dir="5400000" algn="tl" rotWithShape="0">
            <a:prstClr val="black">
              <a:alpha val="20000"/>
            </a:prstClr>
          </a:outerShdw>
        </a:effectLst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1EAE17-C015-4151-B13F-2ECE6E760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69</Words>
  <Characters>609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dvancing Medicare &amp; Medicaid Integration Initiative: Letter of Interest Form</vt:lpstr>
    </vt:vector>
  </TitlesOfParts>
  <Company>Center for Health Care Strategies</Company>
  <LinksUpToDate>false</LinksUpToDate>
  <CharactersWithSpaces>7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dvancing Medicare &amp; Medicaid Integration Initiative: Letter of Interest Form</dc:title>
  <dc:subject/>
  <dc:creator>Michael Canonico</dc:creator>
  <cp:keywords/>
  <dc:description/>
  <cp:lastModifiedBy>Molly Knowles</cp:lastModifiedBy>
  <cp:revision>2</cp:revision>
  <cp:lastPrinted>2016-09-29T13:25:00Z</cp:lastPrinted>
  <dcterms:created xsi:type="dcterms:W3CDTF">2022-09-27T17:20:00Z</dcterms:created>
  <dcterms:modified xsi:type="dcterms:W3CDTF">2022-09-27T17:20:00Z</dcterms:modified>
</cp:coreProperties>
</file>